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E1DEE" w14:textId="256086EE" w:rsidR="00AA7C0C" w:rsidRDefault="00AA7C0C" w:rsidP="00AA7C0C">
      <w:pPr>
        <w:pStyle w:val="Heading1"/>
        <w:jc w:val="center"/>
        <w:rPr>
          <w:rFonts w:asciiTheme="minorHAnsi" w:hAnsiTheme="minorHAnsi"/>
          <w:color w:val="642D08"/>
          <w:szCs w:val="44"/>
          <w:lang w:eastAsia="en-US"/>
        </w:rPr>
      </w:pPr>
      <w:r>
        <w:rPr>
          <w:rFonts w:asciiTheme="minorHAnsi" w:hAnsiTheme="minorHAnsi"/>
          <w:color w:val="642D08"/>
          <w:szCs w:val="44"/>
          <w:lang w:eastAsia="en-US"/>
        </w:rPr>
        <w:t xml:space="preserve">Lab: </w:t>
      </w:r>
      <w:r w:rsidR="003825C4">
        <w:rPr>
          <w:rFonts w:asciiTheme="minorHAnsi" w:hAnsiTheme="minorHAnsi"/>
          <w:color w:val="642D08"/>
          <w:szCs w:val="44"/>
          <w:lang w:eastAsia="en-US"/>
        </w:rPr>
        <w:t>Docker Compose</w:t>
      </w:r>
    </w:p>
    <w:p w14:paraId="4FFF1671" w14:textId="5B9A00B2" w:rsidR="00AA7C0C" w:rsidRPr="00123464" w:rsidRDefault="00AA7C0C" w:rsidP="00AA7C0C">
      <w:pPr>
        <w:jc w:val="center"/>
        <w:rPr>
          <w:lang w:val="bg-BG" w:eastAsia="en-US"/>
        </w:rPr>
      </w:pPr>
      <w:r w:rsidRPr="002A006D">
        <w:rPr>
          <w:szCs w:val="44"/>
        </w:rPr>
        <w:t xml:space="preserve">Problems for </w:t>
      </w:r>
      <w:r>
        <w:rPr>
          <w:szCs w:val="44"/>
        </w:rPr>
        <w:t>the lab</w:t>
      </w:r>
      <w:r w:rsidRPr="002A006D">
        <w:rPr>
          <w:szCs w:val="44"/>
        </w:rPr>
        <w:t xml:space="preserve"> for the </w:t>
      </w:r>
      <w:bookmarkStart w:id="0" w:name="_Hlk134612335"/>
      <w:r>
        <w:fldChar w:fldCharType="begin"/>
      </w:r>
      <w:r>
        <w:instrText xml:space="preserve"> HYPERLINK "https://softuni.bg/trainings/4117/containers-and-cloud-may-2023" </w:instrText>
      </w:r>
      <w:r>
        <w:fldChar w:fldCharType="separate"/>
      </w:r>
      <w:r w:rsidRPr="002A006D">
        <w:rPr>
          <w:rStyle w:val="Hyperlink"/>
          <w:szCs w:val="44"/>
        </w:rPr>
        <w:t xml:space="preserve">"Containers and Clouds" course @ </w:t>
      </w:r>
      <w:proofErr w:type="spellStart"/>
      <w:r w:rsidRPr="002A006D">
        <w:rPr>
          <w:rStyle w:val="Hyperlink"/>
          <w:szCs w:val="44"/>
        </w:rPr>
        <w:t>SoftUni</w:t>
      </w:r>
      <w:proofErr w:type="spellEnd"/>
      <w:r>
        <w:rPr>
          <w:rStyle w:val="Hyperlink"/>
          <w:szCs w:val="44"/>
        </w:rPr>
        <w:fldChar w:fldCharType="end"/>
      </w:r>
      <w:bookmarkEnd w:id="0"/>
      <w:r w:rsidR="00123464">
        <w:rPr>
          <w:rStyle w:val="Hyperlink"/>
          <w:szCs w:val="44"/>
          <w:lang w:val="bg-BG"/>
        </w:rPr>
        <w:t>.</w:t>
      </w:r>
    </w:p>
    <w:p w14:paraId="66FA1F22" w14:textId="77777777" w:rsidR="00B47418" w:rsidRDefault="00101879">
      <w:pPr>
        <w:spacing w:line="240" w:lineRule="auto"/>
      </w:pPr>
      <w:r>
        <w:t xml:space="preserve">In the exercises below we will learn how to </w:t>
      </w:r>
      <w:r>
        <w:rPr>
          <w:b/>
        </w:rPr>
        <w:t>work with Docker images</w:t>
      </w:r>
      <w:r>
        <w:t xml:space="preserve">, </w:t>
      </w:r>
      <w:r>
        <w:rPr>
          <w:b/>
        </w:rPr>
        <w:t>Dockerfiles</w:t>
      </w:r>
      <w:r>
        <w:t xml:space="preserve">, </w:t>
      </w:r>
      <w:r>
        <w:rPr>
          <w:b/>
        </w:rPr>
        <w:t>volumes</w:t>
      </w:r>
      <w:r>
        <w:t xml:space="preserve">, </w:t>
      </w:r>
      <w:r>
        <w:rPr>
          <w:b/>
        </w:rPr>
        <w:t>networks</w:t>
      </w:r>
      <w:r>
        <w:t xml:space="preserve">, </w:t>
      </w:r>
      <w:r>
        <w:rPr>
          <w:b/>
        </w:rPr>
        <w:t>Docker Compose</w:t>
      </w:r>
      <w:r>
        <w:t xml:space="preserve">, etc. to run </w:t>
      </w:r>
      <w:r>
        <w:rPr>
          <w:b/>
        </w:rPr>
        <w:t>multi-container apps in Docker</w:t>
      </w:r>
      <w:r>
        <w:t>.</w:t>
      </w:r>
    </w:p>
    <w:p w14:paraId="24895629" w14:textId="77777777" w:rsidR="00B47418" w:rsidRPr="00F61C19" w:rsidRDefault="00101879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proofErr w:type="spellStart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MyWebsite</w:t>
      </w:r>
      <w:proofErr w:type="spellEnd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 xml:space="preserve"> App: Building a Custom Image</w:t>
      </w:r>
    </w:p>
    <w:p w14:paraId="43BB3192" w14:textId="77777777" w:rsidR="00B47418" w:rsidRPr="00F61C19" w:rsidRDefault="00101879">
      <w:pPr>
        <w:pStyle w:val="Heading3"/>
        <w:rPr>
          <w:color w:val="632423" w:themeColor="accent2" w:themeShade="80"/>
          <w:lang w:eastAsia="en-US"/>
        </w:rPr>
      </w:pPr>
      <w:r w:rsidRPr="00F61C19">
        <w:rPr>
          <w:color w:val="632423" w:themeColor="accent2" w:themeShade="80"/>
          <w:lang w:eastAsia="en-US"/>
        </w:rPr>
        <w:t>Step 1: Create a Dockerfile</w:t>
      </w:r>
    </w:p>
    <w:p w14:paraId="7F697D3C" w14:textId="13B9773B" w:rsidR="00B47418" w:rsidRDefault="00101879">
      <w:r>
        <w:t xml:space="preserve">Our first </w:t>
      </w:r>
      <w:r w:rsidR="002F204A">
        <w:t>task</w:t>
      </w:r>
      <w:r>
        <w:t xml:space="preserve"> is to </w:t>
      </w:r>
      <w:r>
        <w:rPr>
          <w:b/>
        </w:rPr>
        <w:t xml:space="preserve">create a </w:t>
      </w:r>
      <w:r w:rsidRPr="00A93B30">
        <w:rPr>
          <w:rFonts w:asciiTheme="minorHAnsi" w:eastAsia="Consolas" w:hAnsiTheme="minorHAnsi" w:cstheme="minorHAnsi"/>
          <w:b/>
        </w:rPr>
        <w:t>Dockerfile</w:t>
      </w:r>
      <w:r>
        <w:rPr>
          <w:b/>
        </w:rPr>
        <w:t xml:space="preserve"> for </w:t>
      </w:r>
      <w:r w:rsidR="00F503A4">
        <w:rPr>
          <w:b/>
        </w:rPr>
        <w:t>a</w:t>
      </w:r>
      <w:r w:rsidR="00C9796F">
        <w:rPr>
          <w:b/>
        </w:rPr>
        <w:t xml:space="preserve"> Vue.js</w:t>
      </w:r>
      <w:r>
        <w:rPr>
          <w:b/>
        </w:rPr>
        <w:t xml:space="preserve"> app</w:t>
      </w:r>
      <w:r>
        <w:t xml:space="preserve">, which will allow us to </w:t>
      </w:r>
      <w:r>
        <w:rPr>
          <w:b/>
        </w:rPr>
        <w:t>run it in a Docker container</w:t>
      </w:r>
      <w:r w:rsidR="003F0399">
        <w:t>.</w:t>
      </w:r>
    </w:p>
    <w:p w14:paraId="04EAC298" w14:textId="77777777" w:rsidR="00EE5E8A" w:rsidRDefault="00C9796F">
      <w:r>
        <w:t xml:space="preserve">First, we have to go to the </w:t>
      </w:r>
      <w:r w:rsidRPr="00C9796F">
        <w:rPr>
          <w:b/>
          <w:bCs/>
        </w:rPr>
        <w:t>root</w:t>
      </w:r>
      <w:r>
        <w:t xml:space="preserve"> folder of the </w:t>
      </w:r>
      <w:r w:rsidRPr="00C9796F">
        <w:rPr>
          <w:b/>
          <w:bCs/>
        </w:rPr>
        <w:t>Vue.js</w:t>
      </w:r>
      <w:r>
        <w:t xml:space="preserve"> app that we created</w:t>
      </w:r>
      <w:r w:rsidR="00114356">
        <w:t xml:space="preserve"> </w:t>
      </w:r>
      <w:r>
        <w:t>and ran in our previous session.</w:t>
      </w:r>
    </w:p>
    <w:p w14:paraId="42F53F4D" w14:textId="7EDF8EC4" w:rsidR="00C9796F" w:rsidRDefault="00275748">
      <w:r>
        <w:t xml:space="preserve">Our next step is </w:t>
      </w:r>
      <w:r w:rsidRPr="00BC6A24">
        <w:rPr>
          <w:b/>
          <w:bCs/>
        </w:rPr>
        <w:t>creating a Dockerfile</w:t>
      </w:r>
      <w:r>
        <w:t xml:space="preserve"> in this </w:t>
      </w:r>
      <w:r w:rsidRPr="00BC6A24">
        <w:rPr>
          <w:b/>
          <w:bCs/>
        </w:rPr>
        <w:t>directory</w:t>
      </w:r>
      <w:r>
        <w:t>.</w:t>
      </w:r>
      <w:r w:rsidR="00BC6A24">
        <w:t xml:space="preserve"> </w:t>
      </w:r>
      <w:r w:rsidR="009978D6">
        <w:t xml:space="preserve">The </w:t>
      </w:r>
      <w:r w:rsidR="009978D6" w:rsidRPr="00AE2261">
        <w:rPr>
          <w:rFonts w:asciiTheme="minorHAnsi" w:eastAsia="Consolas" w:hAnsiTheme="minorHAnsi" w:cstheme="minorHAnsi"/>
          <w:b/>
        </w:rPr>
        <w:t>Dockerfile</w:t>
      </w:r>
      <w:r w:rsidR="009978D6">
        <w:t xml:space="preserve"> </w:t>
      </w:r>
      <w:r w:rsidR="009978D6">
        <w:rPr>
          <w:b/>
        </w:rPr>
        <w:t>contains instructions</w:t>
      </w:r>
      <w:r w:rsidR="009978D6">
        <w:t xml:space="preserve"> on how an </w:t>
      </w:r>
      <w:r w:rsidR="009978D6">
        <w:rPr>
          <w:b/>
        </w:rPr>
        <w:t>image for the app should be created</w:t>
      </w:r>
      <w:r w:rsidR="009978D6">
        <w:t xml:space="preserve">. </w:t>
      </w:r>
      <w:r w:rsidR="00BC6A24">
        <w:t xml:space="preserve">As we know, </w:t>
      </w:r>
      <w:r w:rsidR="00BC6A24" w:rsidRPr="00BC6A24">
        <w:rPr>
          <w:b/>
          <w:bCs/>
        </w:rPr>
        <w:t>Dockerfiles</w:t>
      </w:r>
      <w:r w:rsidR="00BC6A24">
        <w:t xml:space="preserve"> are </w:t>
      </w:r>
      <w:r w:rsidR="00D32541">
        <w:rPr>
          <w:b/>
          <w:bCs/>
        </w:rPr>
        <w:t>just</w:t>
      </w:r>
      <w:r w:rsidR="00BC6A24" w:rsidRPr="00BC6A24">
        <w:rPr>
          <w:b/>
          <w:bCs/>
        </w:rPr>
        <w:t xml:space="preserve"> text files</w:t>
      </w:r>
      <w:r w:rsidR="00BC6A24">
        <w:t xml:space="preserve">, so we can create </w:t>
      </w:r>
      <w:r w:rsidR="0059255E">
        <w:t xml:space="preserve">our own </w:t>
      </w:r>
      <w:r w:rsidR="00BC6A24">
        <w:t>and open it with a text editor of our choice.</w:t>
      </w:r>
      <w:r w:rsidR="00EE5E8A">
        <w:t xml:space="preserve"> Note that the name of the file should be "</w:t>
      </w:r>
      <w:r w:rsidR="00EE5E8A" w:rsidRPr="00F51C1A">
        <w:rPr>
          <w:rFonts w:ascii="Consolas" w:hAnsi="Consolas"/>
          <w:b/>
          <w:bCs/>
        </w:rPr>
        <w:t>Dockerfile</w:t>
      </w:r>
      <w:r w:rsidR="00EE5E8A">
        <w:t>" without any extensions.</w:t>
      </w:r>
    </w:p>
    <w:p w14:paraId="7EAAD12A" w14:textId="5A7B3170" w:rsidR="00B40AA0" w:rsidRDefault="00B40AA0">
      <w:r>
        <w:t>The content should be as shown below:</w:t>
      </w:r>
    </w:p>
    <w:p w14:paraId="43247AD7" w14:textId="558D8D08" w:rsidR="00B40AA0" w:rsidRDefault="00B40AA0">
      <w:r>
        <w:rPr>
          <w:noProof/>
        </w:rPr>
        <w:drawing>
          <wp:inline distT="19050" distB="19050" distL="19050" distR="19050" wp14:anchorId="3A6BEE6A" wp14:editId="74A77B42">
            <wp:extent cx="2377440" cy="1760220"/>
            <wp:effectExtent l="0" t="0" r="3810" b="0"/>
            <wp:docPr id="19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image12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864" cy="17605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449367" w14:textId="78CCA944" w:rsidR="00997F66" w:rsidRDefault="009637F6">
      <w:pPr>
        <w:rPr>
          <w:rFonts w:asciiTheme="minorHAnsi" w:hAnsiTheme="minorHAnsi" w:cstheme="minorHAnsi"/>
          <w:b/>
          <w:bCs/>
        </w:rPr>
      </w:pPr>
      <w:r>
        <w:t xml:space="preserve">Each </w:t>
      </w:r>
      <w:proofErr w:type="spellStart"/>
      <w:r>
        <w:t>Dokerfile</w:t>
      </w:r>
      <w:proofErr w:type="spellEnd"/>
      <w:r>
        <w:t xml:space="preserve"> starts with "</w:t>
      </w:r>
      <w:r w:rsidRPr="009637F6">
        <w:rPr>
          <w:rFonts w:ascii="Consolas" w:hAnsi="Consolas"/>
          <w:b/>
          <w:bCs/>
        </w:rPr>
        <w:t>FROM</w:t>
      </w:r>
      <w:r>
        <w:t>", so we start creating</w:t>
      </w:r>
      <w:r w:rsidR="00B40AA0">
        <w:t xml:space="preserve"> an image</w:t>
      </w:r>
      <w:r>
        <w:t>, based on</w:t>
      </w:r>
      <w:r w:rsidR="00B40AA0">
        <w:t xml:space="preserve"> the existing image </w:t>
      </w:r>
      <w:r w:rsidR="00B40AA0" w:rsidRPr="00B40AA0">
        <w:rPr>
          <w:rFonts w:ascii="Consolas" w:hAnsi="Consolas"/>
          <w:b/>
          <w:bCs/>
        </w:rPr>
        <w:t>node:16</w:t>
      </w:r>
      <w:r w:rsidR="00B40AA0" w:rsidRPr="00D06BB0">
        <w:rPr>
          <w:rFonts w:asciiTheme="minorHAnsi" w:hAnsiTheme="minorHAnsi" w:cstheme="minorHAnsi"/>
          <w:b/>
          <w:bCs/>
        </w:rPr>
        <w:t>.</w:t>
      </w:r>
      <w:r w:rsidR="00B40AA0" w:rsidRPr="00720089">
        <w:rPr>
          <w:rFonts w:asciiTheme="minorHAnsi" w:hAnsiTheme="minorHAnsi" w:cstheme="minorHAnsi"/>
          <w:b/>
          <w:bCs/>
        </w:rPr>
        <w:t xml:space="preserve"> </w:t>
      </w:r>
    </w:p>
    <w:p w14:paraId="3321E1B7" w14:textId="3619054F" w:rsidR="00997F66" w:rsidRDefault="00720089">
      <w:pPr>
        <w:rPr>
          <w:rFonts w:asciiTheme="minorHAnsi" w:hAnsiTheme="minorHAnsi" w:cstheme="minorHAnsi"/>
          <w:b/>
          <w:bCs/>
        </w:rPr>
      </w:pPr>
      <w:r w:rsidRPr="00720089">
        <w:rPr>
          <w:rFonts w:asciiTheme="minorHAnsi" w:hAnsiTheme="minorHAnsi" w:cstheme="minorHAnsi"/>
        </w:rPr>
        <w:t>After that</w:t>
      </w:r>
      <w:r w:rsidR="00B40AA0" w:rsidRPr="00720089">
        <w:rPr>
          <w:rFonts w:asciiTheme="minorHAnsi" w:hAnsiTheme="minorHAnsi" w:cstheme="minorHAnsi"/>
        </w:rPr>
        <w:t>, we will</w:t>
      </w:r>
      <w:r w:rsidR="00B40AA0" w:rsidRPr="00D06BB0">
        <w:rPr>
          <w:rFonts w:asciiTheme="minorHAnsi" w:hAnsiTheme="minorHAnsi" w:cstheme="minorHAnsi"/>
          <w:b/>
          <w:bCs/>
        </w:rPr>
        <w:t xml:space="preserve"> set </w:t>
      </w:r>
      <w:r w:rsidR="00B40AA0" w:rsidRPr="00720089">
        <w:rPr>
          <w:rFonts w:asciiTheme="minorHAnsi" w:hAnsiTheme="minorHAnsi" w:cstheme="minorHAnsi"/>
        </w:rPr>
        <w:t>the</w:t>
      </w:r>
      <w:r w:rsidR="00B40AA0" w:rsidRPr="00D06BB0">
        <w:rPr>
          <w:rFonts w:asciiTheme="minorHAnsi" w:hAnsiTheme="minorHAnsi" w:cstheme="minorHAnsi"/>
          <w:b/>
          <w:bCs/>
        </w:rPr>
        <w:t xml:space="preserve"> </w:t>
      </w:r>
      <w:r w:rsidR="001C2470">
        <w:rPr>
          <w:rFonts w:asciiTheme="minorHAnsi" w:hAnsiTheme="minorHAnsi" w:cstheme="minorHAnsi"/>
          <w:b/>
          <w:bCs/>
          <w:lang w:val="bg-BG"/>
        </w:rPr>
        <w:t>"</w:t>
      </w:r>
      <w:r w:rsidR="00B40AA0" w:rsidRPr="00720089">
        <w:rPr>
          <w:rFonts w:ascii="Consolas" w:hAnsi="Consolas" w:cstheme="minorHAnsi"/>
          <w:b/>
          <w:bCs/>
        </w:rPr>
        <w:t>app</w:t>
      </w:r>
      <w:r w:rsidR="001C2470">
        <w:rPr>
          <w:rFonts w:asciiTheme="minorHAnsi" w:hAnsiTheme="minorHAnsi" w:cstheme="minorHAnsi"/>
          <w:b/>
          <w:bCs/>
          <w:lang w:val="bg-BG"/>
        </w:rPr>
        <w:t>"</w:t>
      </w:r>
      <w:r w:rsidR="00B40AA0" w:rsidRPr="00D06BB0">
        <w:rPr>
          <w:rFonts w:asciiTheme="minorHAnsi" w:hAnsiTheme="minorHAnsi" w:cstheme="minorHAnsi"/>
          <w:b/>
          <w:bCs/>
        </w:rPr>
        <w:t xml:space="preserve"> folder </w:t>
      </w:r>
      <w:r>
        <w:rPr>
          <w:rFonts w:asciiTheme="minorHAnsi" w:hAnsiTheme="minorHAnsi" w:cstheme="minorHAnsi"/>
        </w:rPr>
        <w:t>as</w:t>
      </w:r>
      <w:r w:rsidR="00B40AA0" w:rsidRPr="00720089">
        <w:rPr>
          <w:rFonts w:asciiTheme="minorHAnsi" w:hAnsiTheme="minorHAnsi" w:cstheme="minorHAnsi"/>
        </w:rPr>
        <w:t xml:space="preserve"> the</w:t>
      </w:r>
      <w:r w:rsidR="00B40AA0" w:rsidRPr="00D06BB0">
        <w:rPr>
          <w:rFonts w:asciiTheme="minorHAnsi" w:hAnsiTheme="minorHAnsi" w:cstheme="minorHAnsi"/>
          <w:b/>
          <w:bCs/>
        </w:rPr>
        <w:t xml:space="preserve"> current working directory </w:t>
      </w:r>
      <w:r w:rsidR="00B40AA0" w:rsidRPr="00720089">
        <w:rPr>
          <w:rFonts w:asciiTheme="minorHAnsi" w:hAnsiTheme="minorHAnsi" w:cstheme="minorHAnsi"/>
        </w:rPr>
        <w:t>and we'll</w:t>
      </w:r>
      <w:r w:rsidR="00B40AA0" w:rsidRPr="00D06BB0">
        <w:rPr>
          <w:rFonts w:asciiTheme="minorHAnsi" w:hAnsiTheme="minorHAnsi" w:cstheme="minorHAnsi"/>
          <w:b/>
          <w:bCs/>
        </w:rPr>
        <w:t xml:space="preserve"> cop</w:t>
      </w:r>
      <w:r>
        <w:rPr>
          <w:rFonts w:asciiTheme="minorHAnsi" w:hAnsiTheme="minorHAnsi" w:cstheme="minorHAnsi"/>
          <w:b/>
          <w:bCs/>
        </w:rPr>
        <w:t>y</w:t>
      </w:r>
      <w:r w:rsidR="00B40AA0" w:rsidRPr="00D06BB0">
        <w:rPr>
          <w:rFonts w:asciiTheme="minorHAnsi" w:hAnsiTheme="minorHAnsi" w:cstheme="minorHAnsi"/>
          <w:b/>
          <w:bCs/>
        </w:rPr>
        <w:t xml:space="preserve"> </w:t>
      </w:r>
      <w:r w:rsidR="00B40AA0" w:rsidRPr="00720089">
        <w:rPr>
          <w:rFonts w:asciiTheme="minorHAnsi" w:hAnsiTheme="minorHAnsi" w:cstheme="minorHAnsi"/>
        </w:rPr>
        <w:t>all of the</w:t>
      </w:r>
      <w:r w:rsidR="00B40AA0" w:rsidRPr="00D06BB0">
        <w:rPr>
          <w:rFonts w:asciiTheme="minorHAnsi" w:hAnsiTheme="minorHAnsi" w:cstheme="minorHAnsi"/>
          <w:b/>
          <w:bCs/>
        </w:rPr>
        <w:t xml:space="preserve"> project files and folders to it. </w:t>
      </w:r>
      <w:r w:rsidR="00604559" w:rsidRPr="00604559">
        <w:rPr>
          <w:rFonts w:asciiTheme="minorHAnsi" w:hAnsiTheme="minorHAnsi" w:cstheme="minorHAnsi"/>
        </w:rPr>
        <w:t>This will add a layer.</w:t>
      </w:r>
    </w:p>
    <w:p w14:paraId="76CD40E3" w14:textId="33FA2AD0" w:rsidR="00997F66" w:rsidRDefault="001F285C">
      <w:pPr>
        <w:rPr>
          <w:rFonts w:asciiTheme="minorHAnsi" w:hAnsiTheme="minorHAnsi" w:cstheme="minorHAnsi"/>
        </w:rPr>
      </w:pPr>
      <w:r w:rsidRPr="001F285C">
        <w:rPr>
          <w:rFonts w:asciiTheme="minorHAnsi" w:hAnsiTheme="minorHAnsi" w:cstheme="minorHAnsi"/>
        </w:rPr>
        <w:t>Then, we run the</w:t>
      </w:r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F285C">
        <w:rPr>
          <w:rFonts w:ascii="Consolas" w:hAnsi="Consolas" w:cstheme="minorHAnsi"/>
          <w:b/>
          <w:bCs/>
        </w:rPr>
        <w:t>npm</w:t>
      </w:r>
      <w:proofErr w:type="spellEnd"/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="Consolas" w:hAnsi="Consolas" w:cstheme="minorHAnsi"/>
          <w:b/>
          <w:bCs/>
        </w:rPr>
        <w:t>install</w:t>
      </w:r>
      <w:r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Theme="minorHAnsi" w:hAnsiTheme="minorHAnsi" w:cstheme="minorHAnsi"/>
        </w:rPr>
        <w:t>command in order to</w:t>
      </w:r>
      <w:r>
        <w:rPr>
          <w:rFonts w:asciiTheme="minorHAnsi" w:hAnsiTheme="minorHAnsi" w:cstheme="minorHAnsi"/>
          <w:b/>
          <w:bCs/>
        </w:rPr>
        <w:t xml:space="preserve"> install the necessary dependencies</w:t>
      </w:r>
      <w:r>
        <w:rPr>
          <w:rFonts w:asciiTheme="minorHAnsi" w:hAnsiTheme="minorHAnsi" w:cstheme="minorHAnsi"/>
        </w:rPr>
        <w:t>, so that our app can run.</w:t>
      </w:r>
      <w:r w:rsidR="009978D6">
        <w:rPr>
          <w:rFonts w:asciiTheme="minorHAnsi" w:hAnsiTheme="minorHAnsi" w:cstheme="minorHAnsi"/>
        </w:rPr>
        <w:t xml:space="preserve"> </w:t>
      </w:r>
      <w:r w:rsidR="00436FF1">
        <w:rPr>
          <w:rFonts w:asciiTheme="minorHAnsi" w:hAnsiTheme="minorHAnsi" w:cstheme="minorHAnsi"/>
        </w:rPr>
        <w:t>This will form another layer</w:t>
      </w:r>
      <w:r w:rsidR="00F94F9B">
        <w:rPr>
          <w:rFonts w:asciiTheme="minorHAnsi" w:hAnsiTheme="minorHAnsi" w:cstheme="minorHAnsi"/>
        </w:rPr>
        <w:t>, too.</w:t>
      </w:r>
    </w:p>
    <w:p w14:paraId="3268569B" w14:textId="455B3BF8" w:rsidR="00B40AA0" w:rsidRPr="00D06BB0" w:rsidRDefault="009978D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nally, we execute the </w:t>
      </w:r>
      <w:proofErr w:type="spellStart"/>
      <w:r w:rsidRPr="009978D6">
        <w:rPr>
          <w:rFonts w:ascii="Consolas" w:hAnsi="Consolas" w:cstheme="minorHAnsi"/>
          <w:b/>
          <w:bCs/>
        </w:rPr>
        <w:t>npm</w:t>
      </w:r>
      <w:proofErr w:type="spellEnd"/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9978D6">
        <w:rPr>
          <w:rFonts w:ascii="Consolas" w:hAnsi="Consolas" w:cstheme="minorHAnsi"/>
          <w:b/>
          <w:bCs/>
        </w:rPr>
        <w:t>run</w:t>
      </w:r>
      <w:r w:rsidRPr="00334A22">
        <w:rPr>
          <w:rFonts w:asciiTheme="minorHAnsi" w:hAnsiTheme="minorHAnsi" w:cstheme="minorHAnsi"/>
          <w:b/>
          <w:bCs/>
        </w:rPr>
        <w:t xml:space="preserve"> </w:t>
      </w:r>
      <w:r w:rsidRPr="003F0399">
        <w:rPr>
          <w:rFonts w:asciiTheme="minorHAnsi" w:hAnsiTheme="minorHAnsi" w:cstheme="minorHAnsi"/>
          <w:b/>
          <w:bCs/>
        </w:rPr>
        <w:t>d</w:t>
      </w:r>
      <w:r w:rsidRPr="009978D6">
        <w:rPr>
          <w:rFonts w:ascii="Consolas" w:hAnsi="Consolas" w:cstheme="minorHAnsi"/>
          <w:b/>
          <w:bCs/>
        </w:rPr>
        <w:t>ev</w:t>
      </w:r>
      <w:r>
        <w:rPr>
          <w:rFonts w:asciiTheme="minorHAnsi" w:hAnsiTheme="minorHAnsi" w:cstheme="minorHAnsi"/>
        </w:rPr>
        <w:t xml:space="preserve"> commands</w:t>
      </w:r>
      <w:r w:rsidR="005411C4">
        <w:rPr>
          <w:rFonts w:asciiTheme="minorHAnsi" w:hAnsiTheme="minorHAnsi" w:cstheme="minorHAnsi"/>
        </w:rPr>
        <w:t>, in order to run the script</w:t>
      </w:r>
      <w:r w:rsidR="007202B8">
        <w:rPr>
          <w:rFonts w:asciiTheme="minorHAnsi" w:hAnsiTheme="minorHAnsi" w:cstheme="minorHAnsi"/>
        </w:rPr>
        <w:t>s</w:t>
      </w:r>
      <w:r w:rsidR="005411C4">
        <w:rPr>
          <w:rFonts w:asciiTheme="minorHAnsi" w:hAnsiTheme="minorHAnsi" w:cstheme="minorHAnsi"/>
        </w:rPr>
        <w:t xml:space="preserve"> that defined inside </w:t>
      </w:r>
      <w:r w:rsidR="00282F4C">
        <w:rPr>
          <w:rFonts w:asciiTheme="minorHAnsi" w:hAnsiTheme="minorHAnsi" w:cstheme="minorHAnsi"/>
        </w:rPr>
        <w:t>our</w:t>
      </w:r>
      <w:r w:rsidR="005411C4">
        <w:rPr>
          <w:rFonts w:asciiTheme="minorHAnsi" w:hAnsiTheme="minorHAnsi" w:cstheme="minorHAnsi"/>
        </w:rPr>
        <w:t xml:space="preserve"> app's </w:t>
      </w:r>
      <w:proofErr w:type="spellStart"/>
      <w:r w:rsidR="005411C4" w:rsidRPr="00A95A48">
        <w:rPr>
          <w:rFonts w:ascii="Consolas" w:hAnsi="Consolas" w:cstheme="minorHAnsi"/>
          <w:b/>
          <w:bCs/>
        </w:rPr>
        <w:t>package.json</w:t>
      </w:r>
      <w:proofErr w:type="spellEnd"/>
      <w:r w:rsidR="005411C4">
        <w:rPr>
          <w:rFonts w:asciiTheme="minorHAnsi" w:hAnsiTheme="minorHAnsi" w:cstheme="minorHAnsi"/>
        </w:rPr>
        <w:t xml:space="preserve"> file.</w:t>
      </w:r>
    </w:p>
    <w:p w14:paraId="72904DFD" w14:textId="00E341DB" w:rsidR="00B47418" w:rsidRDefault="00101879">
      <w:pPr>
        <w:pStyle w:val="Heading3"/>
        <w:rPr>
          <w:color w:val="632423" w:themeColor="accent2" w:themeShade="80"/>
          <w:lang w:eastAsia="en-US"/>
        </w:rPr>
      </w:pPr>
      <w:r w:rsidRPr="00F61C19">
        <w:rPr>
          <w:color w:val="632423" w:themeColor="accent2" w:themeShade="80"/>
          <w:lang w:eastAsia="en-US"/>
        </w:rPr>
        <w:t>Step 2: Build and Publish the Image to Docker Hub</w:t>
      </w:r>
    </w:p>
    <w:p w14:paraId="2962325F" w14:textId="672B1368" w:rsidR="003A5C31" w:rsidRPr="00154B4A" w:rsidRDefault="003A5C31" w:rsidP="00154B4A">
      <w:pPr>
        <w:pStyle w:val="Heading4"/>
        <w:rPr>
          <w:color w:val="632423" w:themeColor="accent2" w:themeShade="80"/>
        </w:rPr>
      </w:pPr>
      <w:r w:rsidRPr="00154B4A">
        <w:rPr>
          <w:color w:val="632423" w:themeColor="accent2" w:themeShade="80"/>
        </w:rPr>
        <w:t xml:space="preserve">Build </w:t>
      </w:r>
      <w:r w:rsidR="00CC6047">
        <w:rPr>
          <w:color w:val="632423" w:themeColor="accent2" w:themeShade="80"/>
        </w:rPr>
        <w:t>the</w:t>
      </w:r>
      <w:r w:rsidRPr="00154B4A">
        <w:rPr>
          <w:color w:val="632423" w:themeColor="accent2" w:themeShade="80"/>
        </w:rPr>
        <w:t xml:space="preserve"> Image</w:t>
      </w:r>
    </w:p>
    <w:p w14:paraId="250CDFAB" w14:textId="77777777" w:rsidR="00B47418" w:rsidRDefault="00101879">
      <w:r>
        <w:t xml:space="preserve">We can now </w:t>
      </w:r>
      <w:r>
        <w:rPr>
          <w:b/>
        </w:rPr>
        <w:t>build a custom image</w:t>
      </w:r>
      <w:r>
        <w:t xml:space="preserve"> with this </w:t>
      </w:r>
      <w:r w:rsidRPr="00444DC0">
        <w:rPr>
          <w:rFonts w:asciiTheme="minorHAnsi" w:eastAsia="Consolas" w:hAnsiTheme="minorHAnsi" w:cstheme="minorHAnsi"/>
          <w:b/>
        </w:rPr>
        <w:t>Dockerfile</w:t>
      </w:r>
      <w:r>
        <w:t xml:space="preserve">. Open a CLI, for example </w:t>
      </w:r>
      <w:proofErr w:type="spellStart"/>
      <w:r w:rsidRPr="00444DC0">
        <w:rPr>
          <w:rFonts w:asciiTheme="minorHAnsi" w:eastAsia="Consolas" w:hAnsiTheme="minorHAnsi" w:cstheme="minorHAnsi"/>
          <w:b/>
        </w:rPr>
        <w:t>Powershell</w:t>
      </w:r>
      <w:proofErr w:type="spellEnd"/>
      <w:r>
        <w:t xml:space="preserve">, and fulfill the </w:t>
      </w:r>
      <w:r>
        <w:rPr>
          <w:b/>
        </w:rPr>
        <w:t>following steps</w:t>
      </w:r>
      <w:r>
        <w:t xml:space="preserve"> to do it:</w:t>
      </w:r>
    </w:p>
    <w:p w14:paraId="79ED673A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  <w:r>
        <w:rPr>
          <w:color w:val="000000"/>
        </w:rPr>
        <w:t xml:space="preserve">Navigate to the </w:t>
      </w:r>
      <w:proofErr w:type="spellStart"/>
      <w:r>
        <w:rPr>
          <w:rFonts w:ascii="Consolas" w:eastAsia="Consolas" w:hAnsi="Consolas" w:cs="Consolas"/>
          <w:b/>
        </w:rPr>
        <w:t>MyWebsite</w:t>
      </w:r>
      <w:proofErr w:type="spellEnd"/>
      <w:r>
        <w:rPr>
          <w:color w:val="000000"/>
        </w:rPr>
        <w:t xml:space="preserve"> </w:t>
      </w:r>
      <w:r>
        <w:rPr>
          <w:b/>
          <w:color w:val="000000"/>
        </w:rPr>
        <w:t>directory</w:t>
      </w:r>
    </w:p>
    <w:p w14:paraId="239E208C" w14:textId="3A37CEBB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Use the </w:t>
      </w:r>
      <w:r>
        <w:rPr>
          <w:rFonts w:ascii="Consolas" w:eastAsia="Consolas" w:hAnsi="Consolas" w:cs="Consolas"/>
          <w:b/>
          <w:color w:val="000000"/>
        </w:rPr>
        <w:t>docker</w:t>
      </w:r>
      <w:r w:rsidR="00B63515" w:rsidRPr="00B63515">
        <w:rPr>
          <w:rFonts w:asciiTheme="minorHAnsi" w:eastAsia="Consolas" w:hAnsiTheme="minorHAnsi" w:cstheme="minorHAnsi"/>
          <w:b/>
          <w:color w:val="000000"/>
        </w:rPr>
        <w:t xml:space="preserve"> </w:t>
      </w:r>
      <w:r w:rsidR="00B63515">
        <w:rPr>
          <w:rFonts w:ascii="Consolas" w:eastAsia="Consolas" w:hAnsi="Consolas" w:cs="Consolas"/>
          <w:b/>
          <w:color w:val="000000"/>
        </w:rPr>
        <w:t>image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build</w:t>
      </w:r>
      <w:r>
        <w:rPr>
          <w:color w:val="000000"/>
        </w:rPr>
        <w:t xml:space="preserve"> command to </w:t>
      </w:r>
      <w:r>
        <w:rPr>
          <w:b/>
          <w:color w:val="000000"/>
        </w:rPr>
        <w:t>build the image</w:t>
      </w:r>
    </w:p>
    <w:p w14:paraId="045353BC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Set the </w:t>
      </w:r>
      <w:r>
        <w:rPr>
          <w:b/>
          <w:color w:val="000000"/>
        </w:rPr>
        <w:t>local directory</w:t>
      </w:r>
      <w:r>
        <w:rPr>
          <w:color w:val="000000"/>
        </w:rPr>
        <w:t xml:space="preserve"> as the </w:t>
      </w:r>
      <w:r>
        <w:rPr>
          <w:b/>
          <w:color w:val="000000"/>
        </w:rPr>
        <w:t>working directory</w:t>
      </w:r>
    </w:p>
    <w:p w14:paraId="0BC0019B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</w:pPr>
      <w:r>
        <w:rPr>
          <w:color w:val="000000"/>
        </w:rPr>
        <w:t xml:space="preserve">With the </w:t>
      </w:r>
      <w:r>
        <w:rPr>
          <w:rFonts w:ascii="Consolas" w:eastAsia="Consolas" w:hAnsi="Consolas" w:cs="Consolas"/>
          <w:b/>
          <w:color w:val="000000"/>
        </w:rPr>
        <w:t>-f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 xml:space="preserve">path to the </w:t>
      </w:r>
      <w:r>
        <w:rPr>
          <w:rFonts w:ascii="Consolas" w:eastAsia="Consolas" w:hAnsi="Consolas" w:cs="Consolas"/>
          <w:b/>
          <w:color w:val="000000"/>
        </w:rPr>
        <w:t>Dockerfile</w:t>
      </w:r>
    </w:p>
    <w:p w14:paraId="600A5486" w14:textId="2EFA947C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rPr>
          <w:color w:val="000000"/>
        </w:rPr>
        <w:t xml:space="preserve">With the </w:t>
      </w:r>
      <w:r>
        <w:rPr>
          <w:rFonts w:ascii="Consolas" w:eastAsia="Consolas" w:hAnsi="Consolas" w:cs="Consolas"/>
          <w:b/>
          <w:color w:val="000000"/>
        </w:rPr>
        <w:t>-t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>name of the image</w:t>
      </w:r>
      <w:r>
        <w:rPr>
          <w:color w:val="000000"/>
        </w:rPr>
        <w:t xml:space="preserve"> in format </w:t>
      </w:r>
      <w:r>
        <w:rPr>
          <w:rFonts w:ascii="Consolas" w:eastAsia="Consolas" w:hAnsi="Consolas" w:cs="Consolas"/>
          <w:b/>
          <w:color w:val="000000"/>
        </w:rPr>
        <w:t>{</w:t>
      </w:r>
      <w:proofErr w:type="spellStart"/>
      <w:r>
        <w:rPr>
          <w:rFonts w:ascii="Consolas" w:eastAsia="Consolas" w:hAnsi="Consolas" w:cs="Consolas"/>
          <w:b/>
          <w:color w:val="000000"/>
        </w:rPr>
        <w:t>your</w:t>
      </w:r>
      <w:r w:rsidR="00421F4D">
        <w:rPr>
          <w:rFonts w:ascii="Consolas" w:eastAsia="Consolas" w:hAnsi="Consolas" w:cs="Consolas"/>
          <w:b/>
          <w:color w:val="000000"/>
        </w:rPr>
        <w:t>_d</w:t>
      </w:r>
      <w:r>
        <w:rPr>
          <w:rFonts w:ascii="Consolas" w:eastAsia="Consolas" w:hAnsi="Consolas" w:cs="Consolas"/>
          <w:b/>
          <w:color w:val="000000"/>
        </w:rPr>
        <w:t>ocker</w:t>
      </w:r>
      <w:r w:rsidR="00421F4D">
        <w:rPr>
          <w:rFonts w:ascii="Consolas" w:eastAsia="Consolas" w:hAnsi="Consolas" w:cs="Consolas"/>
          <w:b/>
          <w:color w:val="000000"/>
        </w:rPr>
        <w:t>_h</w:t>
      </w:r>
      <w:r>
        <w:rPr>
          <w:rFonts w:ascii="Consolas" w:eastAsia="Consolas" w:hAnsi="Consolas" w:cs="Consolas"/>
          <w:b/>
          <w:color w:val="000000"/>
        </w:rPr>
        <w:t>ub</w:t>
      </w:r>
      <w:r w:rsidR="00421F4D">
        <w:rPr>
          <w:rFonts w:ascii="Consolas" w:eastAsia="Consolas" w:hAnsi="Consolas" w:cs="Consolas"/>
          <w:b/>
          <w:color w:val="000000"/>
        </w:rPr>
        <w:t>_</w:t>
      </w:r>
      <w:r>
        <w:rPr>
          <w:rFonts w:ascii="Consolas" w:eastAsia="Consolas" w:hAnsi="Consolas" w:cs="Consolas"/>
          <w:b/>
          <w:color w:val="000000"/>
        </w:rPr>
        <w:t>username</w:t>
      </w:r>
      <w:proofErr w:type="spellEnd"/>
      <w:r>
        <w:rPr>
          <w:rFonts w:ascii="Consolas" w:eastAsia="Consolas" w:hAnsi="Consolas" w:cs="Consolas"/>
          <w:b/>
          <w:color w:val="000000"/>
        </w:rPr>
        <w:t>}/{</w:t>
      </w:r>
      <w:proofErr w:type="spellStart"/>
      <w:r>
        <w:rPr>
          <w:rFonts w:ascii="Consolas" w:eastAsia="Consolas" w:hAnsi="Consolas" w:cs="Consolas"/>
          <w:b/>
          <w:color w:val="000000"/>
        </w:rPr>
        <w:t>app</w:t>
      </w:r>
      <w:r w:rsidR="00421F4D">
        <w:rPr>
          <w:rFonts w:ascii="Consolas" w:eastAsia="Consolas" w:hAnsi="Consolas" w:cs="Consolas"/>
          <w:b/>
          <w:color w:val="000000"/>
        </w:rPr>
        <w:t>_</w:t>
      </w:r>
      <w:r>
        <w:rPr>
          <w:rFonts w:ascii="Consolas" w:eastAsia="Consolas" w:hAnsi="Consolas" w:cs="Consolas"/>
          <w:b/>
          <w:color w:val="000000"/>
        </w:rPr>
        <w:t>name</w:t>
      </w:r>
      <w:proofErr w:type="spellEnd"/>
      <w:r>
        <w:rPr>
          <w:rFonts w:ascii="Consolas" w:eastAsia="Consolas" w:hAnsi="Consolas" w:cs="Consolas"/>
          <w:b/>
          <w:color w:val="000000"/>
        </w:rPr>
        <w:t>}</w:t>
      </w:r>
      <w:r>
        <w:rPr>
          <w:color w:val="000000"/>
        </w:rPr>
        <w:t xml:space="preserve">, as we will later </w:t>
      </w:r>
      <w:r>
        <w:rPr>
          <w:b/>
          <w:color w:val="000000"/>
        </w:rPr>
        <w:t xml:space="preserve">add our image to </w:t>
      </w:r>
      <w:r>
        <w:rPr>
          <w:rFonts w:ascii="Consolas" w:eastAsia="Consolas" w:hAnsi="Consolas" w:cs="Consolas"/>
          <w:b/>
          <w:color w:val="000000"/>
        </w:rPr>
        <w:t>Docker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Hub</w:t>
      </w:r>
    </w:p>
    <w:p w14:paraId="075981E2" w14:textId="045EDF64" w:rsidR="00B47418" w:rsidRDefault="00101879">
      <w:r>
        <w:lastRenderedPageBreak/>
        <w:t xml:space="preserve">The </w:t>
      </w:r>
      <w:r>
        <w:rPr>
          <w:b/>
        </w:rPr>
        <w:t>whole command</w:t>
      </w:r>
      <w:r>
        <w:t xml:space="preserve"> should look </w:t>
      </w:r>
      <w:r w:rsidR="00602BDC">
        <w:t>like this:</w:t>
      </w:r>
    </w:p>
    <w:p w14:paraId="0FD86F7B" w14:textId="1168A0D3" w:rsidR="00B47418" w:rsidRDefault="006D4FEA">
      <w:r>
        <w:rPr>
          <w:noProof/>
        </w:rPr>
        <w:drawing>
          <wp:inline distT="0" distB="0" distL="0" distR="0" wp14:anchorId="75EE8827" wp14:editId="7411C95D">
            <wp:extent cx="6610404" cy="255832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3445" cy="258659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D3973E2" w14:textId="70A89A07" w:rsidR="00B47418" w:rsidRDefault="00154B4A">
      <w:r>
        <w:t xml:space="preserve">Note that we can examine </w:t>
      </w:r>
      <w:r w:rsidR="00101879">
        <w:t xml:space="preserve">how the </w:t>
      </w:r>
      <w:r w:rsidR="00101879">
        <w:rPr>
          <w:b/>
        </w:rPr>
        <w:t xml:space="preserve">instructions from the </w:t>
      </w:r>
      <w:r w:rsidR="00101879" w:rsidRPr="00F61E8F">
        <w:rPr>
          <w:rFonts w:asciiTheme="minorHAnsi" w:eastAsia="Consolas" w:hAnsiTheme="minorHAnsi" w:cs="Consolas"/>
          <w:b/>
        </w:rPr>
        <w:t>Dockerfile</w:t>
      </w:r>
      <w:r w:rsidR="00101879">
        <w:t xml:space="preserve"> are </w:t>
      </w:r>
      <w:r w:rsidR="00860EF0">
        <w:t>executed</w:t>
      </w:r>
      <w:r w:rsidR="00101879">
        <w:t xml:space="preserve"> to </w:t>
      </w:r>
      <w:r w:rsidR="00101879">
        <w:rPr>
          <w:b/>
        </w:rPr>
        <w:t>build the image</w:t>
      </w:r>
      <w:r w:rsidR="00101879">
        <w:t xml:space="preserve">. </w:t>
      </w:r>
      <w:r w:rsidR="00AB0051">
        <w:br/>
      </w:r>
      <w:r w:rsidR="00FD7580">
        <w:t>We</w:t>
      </w:r>
      <w:r w:rsidR="00101879">
        <w:t xml:space="preserve"> can </w:t>
      </w:r>
      <w:r w:rsidR="00F37D93">
        <w:t>check</w:t>
      </w:r>
      <w:r w:rsidR="00101879">
        <w:t xml:space="preserve"> the </w:t>
      </w:r>
      <w:r w:rsidR="00101879">
        <w:rPr>
          <w:b/>
        </w:rPr>
        <w:t>ready image</w:t>
      </w:r>
      <w:r w:rsidR="00AB0051">
        <w:t xml:space="preserve"> with the </w:t>
      </w:r>
      <w:r w:rsidR="00AB0051" w:rsidRPr="008605E1">
        <w:rPr>
          <w:rFonts w:ascii="Consolas" w:hAnsi="Consolas"/>
          <w:b/>
          <w:bCs/>
        </w:rPr>
        <w:t>docker</w:t>
      </w:r>
      <w:r w:rsidR="00AB0051">
        <w:t xml:space="preserve"> </w:t>
      </w:r>
      <w:r w:rsidR="00AB0051" w:rsidRPr="008605E1">
        <w:rPr>
          <w:rFonts w:ascii="Consolas" w:hAnsi="Consolas"/>
          <w:b/>
          <w:bCs/>
        </w:rPr>
        <w:t>images</w:t>
      </w:r>
      <w:r w:rsidR="00AB0051">
        <w:t xml:space="preserve"> command</w:t>
      </w:r>
      <w:r w:rsidR="00D70C72">
        <w:t>.</w:t>
      </w:r>
    </w:p>
    <w:p w14:paraId="201F99C4" w14:textId="49941E02" w:rsidR="00B47418" w:rsidRDefault="00C55B87">
      <w:r>
        <w:rPr>
          <w:noProof/>
        </w:rPr>
        <w:drawing>
          <wp:inline distT="0" distB="0" distL="0" distR="0" wp14:anchorId="52500047" wp14:editId="423124F5">
            <wp:extent cx="4981516" cy="468100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841" cy="498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1879">
        <w:t xml:space="preserve"> </w:t>
      </w:r>
    </w:p>
    <w:p w14:paraId="5A51777E" w14:textId="6DD6983F" w:rsidR="00FD7580" w:rsidRPr="00FD7580" w:rsidRDefault="00FD7580" w:rsidP="00FD7580">
      <w:pPr>
        <w:pStyle w:val="Heading4"/>
        <w:rPr>
          <w:color w:val="632423" w:themeColor="accent2" w:themeShade="80"/>
        </w:rPr>
      </w:pPr>
      <w:r w:rsidRPr="00FD7580">
        <w:rPr>
          <w:color w:val="632423" w:themeColor="accent2" w:themeShade="80"/>
        </w:rPr>
        <w:t xml:space="preserve">Publish </w:t>
      </w:r>
      <w:r w:rsidR="00EA3327">
        <w:rPr>
          <w:color w:val="632423" w:themeColor="accent2" w:themeShade="80"/>
        </w:rPr>
        <w:t>the</w:t>
      </w:r>
      <w:r w:rsidRPr="00FD7580">
        <w:rPr>
          <w:color w:val="632423" w:themeColor="accent2" w:themeShade="80"/>
        </w:rPr>
        <w:t xml:space="preserve"> image</w:t>
      </w:r>
    </w:p>
    <w:p w14:paraId="775AC6FF" w14:textId="21F7D6EE" w:rsidR="00B47418" w:rsidRDefault="00101879">
      <w:r>
        <w:t xml:space="preserve">Now let's see how to </w:t>
      </w:r>
      <w:r>
        <w:rPr>
          <w:b/>
        </w:rPr>
        <w:t>push our custom image</w:t>
      </w:r>
      <w:r>
        <w:t xml:space="preserve"> </w:t>
      </w:r>
      <w:r>
        <w:rPr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. </w:t>
      </w:r>
      <w:r w:rsidR="00486907">
        <w:t>Note</w:t>
      </w:r>
      <w:r>
        <w:t xml:space="preserve"> that this is </w:t>
      </w:r>
      <w:r>
        <w:rPr>
          <w:b/>
        </w:rPr>
        <w:t>not needed</w:t>
      </w:r>
      <w:r>
        <w:t xml:space="preserve"> for running a container with that image – you can have the </w:t>
      </w:r>
      <w:r>
        <w:rPr>
          <w:b/>
        </w:rPr>
        <w:t>image only locally</w:t>
      </w:r>
      <w:r>
        <w:t xml:space="preserve"> and still use it. However, it is good to know </w:t>
      </w:r>
      <w:r>
        <w:rPr>
          <w:b/>
        </w:rPr>
        <w:t>how to push images</w:t>
      </w:r>
      <w:r>
        <w:t>.</w:t>
      </w:r>
    </w:p>
    <w:p w14:paraId="709119D2" w14:textId="77777777" w:rsidR="00B47418" w:rsidRDefault="00101879">
      <w:r>
        <w:t xml:space="preserve">To </w:t>
      </w:r>
      <w:r>
        <w:rPr>
          <w:b/>
        </w:rPr>
        <w:t xml:space="preserve">push our image to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, we should first </w:t>
      </w:r>
      <w:r>
        <w:rPr>
          <w:b/>
        </w:rPr>
        <w:t>log-in to Docker Hub</w:t>
      </w:r>
      <w:r>
        <w:t xml:space="preserve"> with the command below. If this is the </w:t>
      </w:r>
      <w:r>
        <w:rPr>
          <w:b/>
        </w:rPr>
        <w:t>first time</w:t>
      </w:r>
      <w:r>
        <w:t xml:space="preserve"> you log in, you should </w:t>
      </w:r>
      <w:r>
        <w:rPr>
          <w:b/>
        </w:rPr>
        <w:t>enter your credentials</w:t>
      </w:r>
      <w:r>
        <w:t xml:space="preserve">. Make sure that </w:t>
      </w:r>
      <w:r>
        <w:rPr>
          <w:b/>
        </w:rPr>
        <w:t>login is successful</w:t>
      </w:r>
      <w:r>
        <w:t>:</w:t>
      </w:r>
    </w:p>
    <w:p w14:paraId="099890CB" w14:textId="715E0909" w:rsidR="00B47418" w:rsidRDefault="006D4FEA">
      <w:r>
        <w:rPr>
          <w:noProof/>
        </w:rPr>
        <w:drawing>
          <wp:inline distT="0" distB="0" distL="0" distR="0" wp14:anchorId="3F8DA43E" wp14:editId="48D5E1A5">
            <wp:extent cx="6549514" cy="1031549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5576" cy="106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766D5" w14:textId="77777777" w:rsidR="00B47418" w:rsidRDefault="00101879">
      <w:r>
        <w:t xml:space="preserve">Now you should only </w:t>
      </w:r>
      <w:r>
        <w:rPr>
          <w:b/>
        </w:rPr>
        <w:t>push the image</w:t>
      </w:r>
      <w:r>
        <w:t>:</w:t>
      </w:r>
    </w:p>
    <w:p w14:paraId="3AF0A1E0" w14:textId="2A62ACDC" w:rsidR="00B47418" w:rsidRDefault="005A0217">
      <w:r>
        <w:rPr>
          <w:noProof/>
        </w:rPr>
        <w:drawing>
          <wp:inline distT="0" distB="0" distL="0" distR="0" wp14:anchorId="268E41ED" wp14:editId="0EA092D2">
            <wp:extent cx="4577610" cy="2151382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7733" cy="2165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ED914" w14:textId="77777777" w:rsidR="00B47418" w:rsidRDefault="00101879">
      <w:r>
        <w:t xml:space="preserve">And it now is </w:t>
      </w:r>
      <w:r>
        <w:rPr>
          <w:b/>
        </w:rPr>
        <w:t xml:space="preserve">available at </w:t>
      </w:r>
      <w:r w:rsidRPr="001006D5">
        <w:rPr>
          <w:rFonts w:asciiTheme="minorHAnsi" w:eastAsia="Consolas" w:hAnsiTheme="minorHAnsi" w:cs="Consolas"/>
          <w:b/>
        </w:rPr>
        <w:t>Docker</w:t>
      </w:r>
      <w:r w:rsidRPr="001006D5">
        <w:rPr>
          <w:rFonts w:asciiTheme="minorHAnsi" w:hAnsiTheme="minorHAnsi"/>
        </w:rPr>
        <w:t xml:space="preserve"> </w:t>
      </w:r>
      <w:r w:rsidRPr="001006D5">
        <w:rPr>
          <w:rFonts w:asciiTheme="minorHAnsi" w:eastAsia="Consolas" w:hAnsiTheme="minorHAnsi" w:cs="Consolas"/>
          <w:b/>
        </w:rPr>
        <w:t>Hub</w:t>
      </w:r>
      <w:r>
        <w:t xml:space="preserve"> as a </w:t>
      </w:r>
      <w:r>
        <w:rPr>
          <w:b/>
        </w:rPr>
        <w:t>public image</w:t>
      </w:r>
      <w:r>
        <w:t>:</w:t>
      </w:r>
    </w:p>
    <w:p w14:paraId="695AB1C6" w14:textId="3D31E441" w:rsidR="00B47418" w:rsidRDefault="005A0217">
      <w:r>
        <w:rPr>
          <w:noProof/>
        </w:rPr>
        <w:lastRenderedPageBreak/>
        <w:drawing>
          <wp:inline distT="0" distB="0" distL="0" distR="0" wp14:anchorId="7E79C19B" wp14:editId="3542DDF6">
            <wp:extent cx="3582106" cy="337782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680" cy="34179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0E769E" w14:textId="63D0BB8F" w:rsidR="00811CDF" w:rsidRDefault="00811CDF" w:rsidP="00811CDF">
      <w:pPr>
        <w:pStyle w:val="Heading4"/>
        <w:rPr>
          <w:color w:val="632423" w:themeColor="accent2" w:themeShade="80"/>
        </w:rPr>
      </w:pPr>
      <w:r w:rsidRPr="00811CDF">
        <w:rPr>
          <w:color w:val="632423" w:themeColor="accent2" w:themeShade="80"/>
        </w:rPr>
        <w:t>Run the Image as a Container</w:t>
      </w:r>
    </w:p>
    <w:p w14:paraId="59B850CA" w14:textId="2DB1153C" w:rsidR="00811CDF" w:rsidRDefault="00811CDF" w:rsidP="00811CDF">
      <w:r>
        <w:t>Finally, let's run the newly-create</w:t>
      </w:r>
      <w:r w:rsidR="000B07F0">
        <w:t>d</w:t>
      </w:r>
      <w:r>
        <w:t xml:space="preserve"> </w:t>
      </w:r>
      <w:r w:rsidRPr="00811CDF">
        <w:rPr>
          <w:b/>
          <w:bCs/>
        </w:rPr>
        <w:t>image</w:t>
      </w:r>
      <w:r>
        <w:t xml:space="preserve"> as a </w:t>
      </w:r>
      <w:r w:rsidRPr="00811CDF">
        <w:rPr>
          <w:b/>
          <w:bCs/>
        </w:rPr>
        <w:t>container</w:t>
      </w:r>
      <w:r>
        <w:t xml:space="preserve"> on the </w:t>
      </w:r>
      <w:r w:rsidRPr="00811CDF">
        <w:rPr>
          <w:b/>
          <w:bCs/>
        </w:rPr>
        <w:t>right port</w:t>
      </w:r>
      <w:r w:rsidR="00406B3A">
        <w:t>, using the command below:</w:t>
      </w:r>
    </w:p>
    <w:p w14:paraId="33653E99" w14:textId="5F0615F3" w:rsidR="00FC4712" w:rsidRDefault="00FC4712" w:rsidP="00811CDF">
      <w:r>
        <w:rPr>
          <w:noProof/>
        </w:rPr>
        <w:drawing>
          <wp:inline distT="0" distB="0" distL="0" distR="0" wp14:anchorId="348753E9" wp14:editId="6667540E">
            <wp:extent cx="5586730" cy="265519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7845" cy="2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4EBA4" w14:textId="3F4D197F" w:rsidR="00FC4712" w:rsidRDefault="00FC4712" w:rsidP="00811CDF">
      <w:r>
        <w:rPr>
          <w:noProof/>
        </w:rPr>
        <w:drawing>
          <wp:inline distT="0" distB="0" distL="0" distR="0" wp14:anchorId="4936AE98" wp14:editId="7B06E9CF">
            <wp:extent cx="5568171" cy="533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784" cy="54936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D7E7C5" w14:textId="7C907916" w:rsidR="00FC4712" w:rsidRDefault="00FC4712" w:rsidP="00811CDF">
      <w:r>
        <w:t xml:space="preserve">Open your web browser and go to </w:t>
      </w:r>
      <w:r w:rsidRPr="004646FF">
        <w:rPr>
          <w:b/>
          <w:bCs/>
        </w:rPr>
        <w:t>127.0.0.1:8080</w:t>
      </w:r>
      <w:r>
        <w:t xml:space="preserve">. You should be able to see the </w:t>
      </w:r>
      <w:r w:rsidRPr="004646FF">
        <w:rPr>
          <w:b/>
          <w:bCs/>
        </w:rPr>
        <w:t>running Vue.js app</w:t>
      </w:r>
      <w:r w:rsidR="00B155A6">
        <w:t>:</w:t>
      </w:r>
    </w:p>
    <w:p w14:paraId="4D823701" w14:textId="642445DF" w:rsidR="00B155A6" w:rsidRPr="00811CDF" w:rsidRDefault="00B155A6" w:rsidP="00811CDF">
      <w:r>
        <w:rPr>
          <w:noProof/>
        </w:rPr>
        <w:drawing>
          <wp:inline distT="0" distB="0" distL="0" distR="0" wp14:anchorId="5E995FE4" wp14:editId="5248F5B6">
            <wp:extent cx="3981450" cy="299206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395" cy="300554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74CE41" w14:textId="77EB744D" w:rsidR="00150B45" w:rsidRDefault="00150B45" w:rsidP="00150B45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bookmarkStart w:id="1" w:name="_heading=h.uqsr224wnl11" w:colFirst="0" w:colLast="0"/>
      <w:bookmarkEnd w:id="1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lastRenderedPageBreak/>
        <w:t>WordPress App with MySQL Database</w:t>
      </w:r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: Connecting Containers in a Network</w:t>
      </w:r>
    </w:p>
    <w:p w14:paraId="5658FB56" w14:textId="7B135C1C" w:rsidR="008114B8" w:rsidRDefault="008114B8" w:rsidP="00150B45">
      <w:r>
        <w:t xml:space="preserve">In this exercise, our task is to </w:t>
      </w:r>
      <w:r w:rsidRPr="008114B8">
        <w:rPr>
          <w:b/>
        </w:rPr>
        <w:t xml:space="preserve">set up and run a </w:t>
      </w:r>
      <w:r w:rsidRPr="008114B8">
        <w:rPr>
          <w:rFonts w:asciiTheme="minorHAnsi" w:eastAsia="Consolas" w:hAnsiTheme="minorHAnsi" w:cstheme="minorHAnsi"/>
          <w:b/>
        </w:rPr>
        <w:t>WordPress</w:t>
      </w:r>
      <w:r w:rsidRPr="008114B8">
        <w:rPr>
          <w:b/>
        </w:rPr>
        <w:t xml:space="preserve"> container</w:t>
      </w:r>
      <w:r>
        <w:t xml:space="preserve"> in </w:t>
      </w:r>
      <w:r w:rsidRPr="008114B8">
        <w:rPr>
          <w:rFonts w:asciiTheme="minorHAnsi" w:eastAsia="Consolas" w:hAnsiTheme="minorHAnsi" w:cstheme="minorHAnsi"/>
          <w:b/>
        </w:rPr>
        <w:t>Docker</w:t>
      </w:r>
      <w:r>
        <w:t xml:space="preserve"> with a </w:t>
      </w:r>
      <w:r w:rsidRPr="008114B8">
        <w:rPr>
          <w:rFonts w:asciiTheme="minorHAnsi" w:eastAsia="Consolas" w:hAnsiTheme="minorHAnsi" w:cstheme="minorHAnsi"/>
          <w:b/>
        </w:rPr>
        <w:t>MySQL</w:t>
      </w:r>
      <w:r>
        <w:t xml:space="preserve"> </w:t>
      </w:r>
      <w:r w:rsidRPr="008114B8">
        <w:rPr>
          <w:b/>
        </w:rPr>
        <w:t>database</w:t>
      </w:r>
      <w:r w:rsidR="006E42A4">
        <w:t xml:space="preserve"> by connecting them in a network.</w:t>
      </w:r>
    </w:p>
    <w:p w14:paraId="093073B8" w14:textId="76B2ACE8" w:rsidR="00B47418" w:rsidRDefault="00150B45" w:rsidP="00150B45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 xml:space="preserve">Step 1: </w:t>
      </w:r>
      <w:r w:rsidR="00F3664A" w:rsidRPr="008114B8">
        <w:rPr>
          <w:color w:val="632423" w:themeColor="accent2" w:themeShade="80"/>
        </w:rPr>
        <w:t>Create a Network</w:t>
      </w:r>
    </w:p>
    <w:p w14:paraId="5D56E4D8" w14:textId="522AAA24" w:rsidR="008114B8" w:rsidRDefault="008114B8" w:rsidP="00150B45">
      <w:r>
        <w:t>First, we have to create a network. Open a CLI and</w:t>
      </w:r>
      <w:r w:rsidR="005A1C05">
        <w:t xml:space="preserve"> first create a new folder, which will contain the files for our app. Then,</w:t>
      </w:r>
      <w:r>
        <w:t xml:space="preserve"> create </w:t>
      </w:r>
      <w:r w:rsidR="00F542F1">
        <w:t>a new network</w:t>
      </w:r>
      <w:r>
        <w:t xml:space="preserve"> with the </w:t>
      </w:r>
      <w:r w:rsidRPr="008114B8">
        <w:rPr>
          <w:rFonts w:ascii="Consolas" w:hAnsi="Consolas"/>
          <w:b/>
          <w:bCs/>
        </w:rPr>
        <w:t>docker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network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create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{</w:t>
      </w:r>
      <w:proofErr w:type="spellStart"/>
      <w:r w:rsidRPr="008114B8">
        <w:rPr>
          <w:rFonts w:ascii="Consolas" w:hAnsi="Consolas"/>
          <w:b/>
          <w:bCs/>
        </w:rPr>
        <w:t>network_name</w:t>
      </w:r>
      <w:proofErr w:type="spellEnd"/>
      <w:r w:rsidRPr="008114B8">
        <w:rPr>
          <w:rFonts w:ascii="Consolas" w:hAnsi="Consolas"/>
          <w:b/>
          <w:bCs/>
        </w:rPr>
        <w:t xml:space="preserve">} </w:t>
      </w:r>
      <w:r>
        <w:t>command.</w:t>
      </w:r>
    </w:p>
    <w:p w14:paraId="6FC922F5" w14:textId="7A2C5FD9" w:rsidR="001815F8" w:rsidRDefault="001815F8" w:rsidP="00150B45">
      <w:r>
        <w:rPr>
          <w:noProof/>
        </w:rPr>
        <w:drawing>
          <wp:inline distT="0" distB="0" distL="0" distR="0" wp14:anchorId="136604D1" wp14:editId="79A4A3C0">
            <wp:extent cx="4980865" cy="302848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865" cy="3028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6E259B" w14:textId="50D4A1D3" w:rsidR="00FF430D" w:rsidRDefault="00E23A64" w:rsidP="00E23A64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 xml:space="preserve">Step 2: </w:t>
      </w:r>
      <w:r w:rsidR="00FF430D" w:rsidRPr="001815F8">
        <w:rPr>
          <w:color w:val="632423" w:themeColor="accent2" w:themeShade="80"/>
        </w:rPr>
        <w:t xml:space="preserve">Add </w:t>
      </w:r>
      <w:r w:rsidR="00150B45">
        <w:rPr>
          <w:color w:val="632423" w:themeColor="accent2" w:themeShade="80"/>
        </w:rPr>
        <w:t>MySQL</w:t>
      </w:r>
      <w:r w:rsidR="00FF430D" w:rsidRPr="001815F8">
        <w:rPr>
          <w:color w:val="632423" w:themeColor="accent2" w:themeShade="80"/>
        </w:rPr>
        <w:t xml:space="preserve"> Container to Network</w:t>
      </w:r>
    </w:p>
    <w:p w14:paraId="5EF3A457" w14:textId="22FBC83F" w:rsidR="00814759" w:rsidRPr="00814759" w:rsidRDefault="00814759" w:rsidP="00814759">
      <w:r>
        <w:t xml:space="preserve">Our next step is </w:t>
      </w:r>
      <w:r w:rsidRPr="00E16174">
        <w:rPr>
          <w:b/>
          <w:bCs/>
        </w:rPr>
        <w:t>adding</w:t>
      </w:r>
      <w:r>
        <w:t xml:space="preserve"> the </w:t>
      </w:r>
      <w:r w:rsidR="00B33845">
        <w:rPr>
          <w:b/>
          <w:bCs/>
        </w:rPr>
        <w:t>MySQL</w:t>
      </w:r>
      <w:r>
        <w:t xml:space="preserve"> container to </w:t>
      </w:r>
      <w:r w:rsidR="00FE07B6">
        <w:t xml:space="preserve">the network that we just created. </w:t>
      </w:r>
    </w:p>
    <w:p w14:paraId="0B17C66B" w14:textId="71C036BE" w:rsidR="00B47418" w:rsidRDefault="00101879">
      <w:r>
        <w:t xml:space="preserve">The </w:t>
      </w:r>
      <w:r>
        <w:rPr>
          <w:b/>
        </w:rPr>
        <w:t>commands from the resources</w:t>
      </w:r>
      <w:r>
        <w:t xml:space="preserve"> are the following:</w:t>
      </w:r>
    </w:p>
    <w:p w14:paraId="7600FBA6" w14:textId="473E6EF6" w:rsidR="00C278BA" w:rsidRDefault="00C278BA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docker run -dit</w:t>
      </w:r>
      <w:r>
        <w:rPr>
          <w:noProof/>
        </w:rPr>
        <w:t xml:space="preserve"> → runs the image detached and in interactive mode;</w:t>
      </w:r>
    </w:p>
    <w:p w14:paraId="4133A171" w14:textId="36AF69FC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--name wordpress_db</w:t>
      </w:r>
      <w:r w:rsidRPr="00703155">
        <w:rPr>
          <w:noProof/>
        </w:rPr>
        <w:t xml:space="preserve"> → names the container </w:t>
      </w:r>
      <w:r w:rsidRPr="008574FE">
        <w:rPr>
          <w:rFonts w:ascii="Consolas" w:hAnsi="Consolas"/>
          <w:b/>
          <w:bCs/>
          <w:noProof/>
        </w:rPr>
        <w:t>wordpress_db</w:t>
      </w:r>
      <w:r w:rsidRPr="00703155">
        <w:rPr>
          <w:noProof/>
        </w:rPr>
        <w:t>;</w:t>
      </w:r>
    </w:p>
    <w:p w14:paraId="0281B14E" w14:textId="2F6A6350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ROOT_PASSWORD=pass</w:t>
      </w:r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e root MySQL user;</w:t>
      </w:r>
    </w:p>
    <w:p w14:paraId="4F3D151E" w14:textId="414218B1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DATABASE=</w:t>
      </w:r>
      <w:proofErr w:type="spellStart"/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wordpressdb</w:t>
      </w:r>
      <w:proofErr w:type="spellEnd"/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ame of the MySQL database that we'll use for the WordPress installation</w:t>
      </w:r>
      <w:r w:rsidR="00E71C1E" w:rsidRPr="00703155">
        <w:rPr>
          <w:noProof/>
        </w:rPr>
        <w:t>;</w:t>
      </w:r>
    </w:p>
    <w:p w14:paraId="47916206" w14:textId="1FBA2435" w:rsidR="00EC1E91" w:rsidRPr="00703155" w:rsidRDefault="00E71C1E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USER=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wordpress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MySQL user that we'll use for the WordPress installation;</w:t>
      </w:r>
    </w:p>
    <w:p w14:paraId="430BB9EE" w14:textId="56C1B1C8" w:rsidR="00E71C1E" w:rsidRPr="00703155" w:rsidRDefault="00E71C1E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PASSWORD=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wordpress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at user;</w:t>
      </w:r>
    </w:p>
    <w:p w14:paraId="5FCE3B84" w14:textId="26B975AF" w:rsidR="00630870" w:rsidRPr="00703155" w:rsidRDefault="00630870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-expose 3306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ort of the container</w:t>
      </w:r>
      <w:r w:rsidR="00703155" w:rsidRPr="00703155">
        <w:rPr>
          <w:noProof/>
        </w:rPr>
        <w:t>;</w:t>
      </w:r>
    </w:p>
    <w:p w14:paraId="121CA359" w14:textId="33E494CA" w:rsidR="00D74E37" w:rsidRPr="00703155" w:rsidRDefault="00D74E37" w:rsidP="00D74E37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-expose 33060</w:t>
      </w:r>
      <w:r w:rsidRPr="00703155">
        <w:rPr>
          <w:noProof/>
        </w:rPr>
        <w:t xml:space="preserve"> → sets the SSL port of the container</w:t>
      </w:r>
      <w:r w:rsidR="00703155" w:rsidRPr="00703155">
        <w:rPr>
          <w:noProof/>
        </w:rPr>
        <w:t>;</w:t>
      </w:r>
    </w:p>
    <w:p w14:paraId="537D5FF8" w14:textId="033110AE" w:rsidR="00D74E37" w:rsidRPr="00703155" w:rsidRDefault="00703155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 xml:space="preserve">--network 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my_network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etwork that we want to attach our container to;</w:t>
      </w:r>
    </w:p>
    <w:p w14:paraId="0C598229" w14:textId="156680E6" w:rsidR="00703155" w:rsidRPr="00703155" w:rsidRDefault="00703155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</w:t>
      </w: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v ${PWD}/data:/var/lib/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mysql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maps the directory on our local machine to the directory of the container, so that we can store data outside of it;</w:t>
      </w:r>
    </w:p>
    <w:p w14:paraId="7BC7CD2F" w14:textId="380A0BFA" w:rsidR="00703155" w:rsidRPr="00703155" w:rsidRDefault="00841071" w:rsidP="00C278BA">
      <w:pPr>
        <w:pStyle w:val="ListParagraph"/>
        <w:numPr>
          <w:ilvl w:val="0"/>
          <w:numId w:val="4"/>
        </w:numPr>
        <w:rPr>
          <w:noProof/>
        </w:rPr>
      </w:pPr>
      <w:proofErr w:type="spellStart"/>
      <w:r>
        <w:rPr>
          <w:rStyle w:val="HTMLCode"/>
          <w:rFonts w:ascii="Consolas" w:eastAsia="Calibri" w:hAnsi="Consolas"/>
          <w:b/>
          <w:bCs/>
          <w:sz w:val="22"/>
          <w:szCs w:val="22"/>
        </w:rPr>
        <w:t>m</w:t>
      </w:r>
      <w:r w:rsidR="00703155"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ysql</w:t>
      </w:r>
      <w:proofErr w:type="spellEnd"/>
      <w:r w:rsidR="00703155" w:rsidRPr="00C243CE">
        <w:rPr>
          <w:rStyle w:val="HTMLCode"/>
          <w:rFonts w:asciiTheme="minorHAnsi" w:eastAsia="Calibri" w:hAnsiTheme="minorHAnsi" w:cstheme="minorHAnsi"/>
          <w:b/>
          <w:bCs/>
          <w:sz w:val="22"/>
          <w:szCs w:val="22"/>
        </w:rPr>
        <w:t xml:space="preserve"> </w:t>
      </w:r>
      <w:r w:rsidR="00703155" w:rsidRPr="00703155">
        <w:rPr>
          <w:noProof/>
        </w:rPr>
        <w:t xml:space="preserve">→ the name </w:t>
      </w:r>
      <w:r w:rsidR="00BD16A4">
        <w:rPr>
          <w:noProof/>
        </w:rPr>
        <w:t>of</w:t>
      </w:r>
      <w:r w:rsidR="00703155" w:rsidRPr="00703155">
        <w:rPr>
          <w:noProof/>
        </w:rPr>
        <w:t xml:space="preserve"> the image.</w:t>
      </w:r>
    </w:p>
    <w:p w14:paraId="3372F020" w14:textId="3810A3D4" w:rsidR="00C278BA" w:rsidRDefault="00703155">
      <w:r>
        <w:t xml:space="preserve"> </w:t>
      </w:r>
      <w:r w:rsidR="00C278BA">
        <w:rPr>
          <w:noProof/>
        </w:rPr>
        <w:drawing>
          <wp:inline distT="0" distB="0" distL="0" distR="0" wp14:anchorId="51F7E33A" wp14:editId="0D4CB787">
            <wp:extent cx="4792980" cy="1906016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8478" cy="19082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69D075" w14:textId="6312EC73" w:rsidR="009E2D6C" w:rsidRDefault="00C22D05" w:rsidP="00C22D05">
      <w:pPr>
        <w:pStyle w:val="Heading3"/>
        <w:rPr>
          <w:color w:val="632423" w:themeColor="accent2" w:themeShade="80"/>
        </w:rPr>
      </w:pPr>
      <w:r w:rsidRPr="00C22D05">
        <w:rPr>
          <w:color w:val="632423" w:themeColor="accent2" w:themeShade="80"/>
        </w:rPr>
        <w:t xml:space="preserve">Step 3: </w:t>
      </w:r>
      <w:r w:rsidR="00A12C37">
        <w:rPr>
          <w:color w:val="632423" w:themeColor="accent2" w:themeShade="80"/>
        </w:rPr>
        <w:t>Inspect Network</w:t>
      </w:r>
    </w:p>
    <w:p w14:paraId="6805D476" w14:textId="4464067B" w:rsidR="00924C11" w:rsidRDefault="00924C11" w:rsidP="00924C11">
      <w:r>
        <w:t xml:space="preserve">Now let's inspect our network in order to check if our </w:t>
      </w:r>
      <w:proofErr w:type="spellStart"/>
      <w:r w:rsidRPr="004A48C0">
        <w:rPr>
          <w:rFonts w:ascii="Consolas" w:hAnsi="Consolas"/>
          <w:b/>
          <w:bCs/>
        </w:rPr>
        <w:t>wordpress_db</w:t>
      </w:r>
      <w:proofErr w:type="spellEnd"/>
      <w:r>
        <w:t xml:space="preserve"> container is attached to it</w:t>
      </w:r>
      <w:r w:rsidR="004A48C0">
        <w:t>:</w:t>
      </w:r>
    </w:p>
    <w:p w14:paraId="4C59655D" w14:textId="11CBCF00" w:rsidR="00E13E71" w:rsidRDefault="00E13E71" w:rsidP="00924C11">
      <w:r w:rsidRPr="00E13E71">
        <w:rPr>
          <w:noProof/>
        </w:rPr>
        <w:lastRenderedPageBreak/>
        <w:drawing>
          <wp:inline distT="0" distB="0" distL="0" distR="0" wp14:anchorId="52D0DB3C" wp14:editId="5D17287A">
            <wp:extent cx="5581650" cy="4762500"/>
            <wp:effectExtent l="0" t="0" r="0" b="0"/>
            <wp:docPr id="327" name="Google Shape;327;p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Google Shape;327;p20"/>
                    <pic:cNvPicPr preferRelativeResize="0"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582562" cy="4763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95A7A" w14:textId="0B599B37" w:rsidR="004A48C0" w:rsidRPr="00924C11" w:rsidRDefault="004A48C0" w:rsidP="00924C11">
      <w:r>
        <w:rPr>
          <w:noProof/>
        </w:rPr>
        <w:drawing>
          <wp:inline distT="0" distB="0" distL="0" distR="0" wp14:anchorId="07A4549E" wp14:editId="31FD7DB0">
            <wp:extent cx="6632575" cy="146714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532" cy="1469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43D7D" w14:textId="61B2F5CF" w:rsidR="00C278BA" w:rsidRDefault="004A48C0" w:rsidP="004A48C0">
      <w:pPr>
        <w:pStyle w:val="Heading3"/>
        <w:rPr>
          <w:color w:val="632423" w:themeColor="accent2" w:themeShade="80"/>
        </w:rPr>
      </w:pPr>
      <w:r w:rsidRPr="004A48C0">
        <w:rPr>
          <w:color w:val="632423" w:themeColor="accent2" w:themeShade="80"/>
        </w:rPr>
        <w:t>Step 4: Add WordPress Container to Network</w:t>
      </w:r>
    </w:p>
    <w:p w14:paraId="298D02CF" w14:textId="070AE161" w:rsidR="004A48C0" w:rsidRDefault="004A48C0" w:rsidP="004A48C0">
      <w:r>
        <w:t>Our next step is adding the WordPress to our network. You can do it with the following command:</w:t>
      </w:r>
    </w:p>
    <w:p w14:paraId="2A23C074" w14:textId="2A46D781" w:rsidR="00B47418" w:rsidRDefault="002856B9">
      <w:r>
        <w:rPr>
          <w:noProof/>
        </w:rPr>
        <w:drawing>
          <wp:inline distT="0" distB="0" distL="0" distR="0" wp14:anchorId="7AC62F53" wp14:editId="72E013B2">
            <wp:extent cx="4815840" cy="1768530"/>
            <wp:effectExtent l="0" t="0" r="381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324" cy="177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828A5" w14:textId="419D9A5B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HOST=</w:t>
      </w:r>
      <w:proofErr w:type="spellStart"/>
      <w:r w:rsidRPr="00D751B2">
        <w:rPr>
          <w:rFonts w:ascii="Consolas" w:hAnsi="Consolas"/>
          <w:b/>
          <w:bCs/>
        </w:rPr>
        <w:t>wordpress_db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3E107A" w:rsidRPr="002856B9">
        <w:t>→</w:t>
      </w:r>
      <w:r w:rsidR="003E107A">
        <w:t xml:space="preserve"> sets the WordPress database host, which matches the name of our MySQL container that we set up in Step 2;</w:t>
      </w:r>
    </w:p>
    <w:p w14:paraId="4AFBF5B7" w14:textId="6FC1FF68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USER=</w:t>
      </w:r>
      <w:proofErr w:type="spellStart"/>
      <w:r w:rsidRPr="00D751B2">
        <w:rPr>
          <w:rFonts w:ascii="Consolas" w:hAnsi="Consolas"/>
          <w:b/>
          <w:bCs/>
        </w:rPr>
        <w:t>wordpress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="00954089">
        <w:t xml:space="preserve"> sets the WordPress user that we previously set up</w:t>
      </w:r>
      <w:r w:rsidR="00BA3D1E">
        <w:t>;</w:t>
      </w:r>
    </w:p>
    <w:p w14:paraId="3F0E5B07" w14:textId="55421E17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lastRenderedPageBreak/>
        <w:t>-e WORDPRESS_DB_PASSWORD=</w:t>
      </w:r>
      <w:proofErr w:type="spellStart"/>
      <w:r w:rsidRPr="00D751B2">
        <w:rPr>
          <w:rFonts w:ascii="Consolas" w:hAnsi="Consolas"/>
          <w:b/>
          <w:bCs/>
        </w:rPr>
        <w:t>wordpress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Pr="00574644">
        <w:rPr>
          <w:rFonts w:asciiTheme="minorHAnsi" w:hAnsiTheme="minorHAnsi" w:cstheme="minorHAnsi"/>
        </w:rPr>
        <w:t xml:space="preserve"> </w:t>
      </w:r>
      <w:r w:rsidR="00BA3D1E" w:rsidRPr="00574644">
        <w:rPr>
          <w:rFonts w:asciiTheme="minorHAnsi" w:hAnsiTheme="minorHAnsi" w:cstheme="minorHAnsi"/>
        </w:rPr>
        <w:t>sets the password for the user;</w:t>
      </w:r>
    </w:p>
    <w:p w14:paraId="24C6E473" w14:textId="0EA56864" w:rsidR="004A48C0" w:rsidRDefault="004A48C0" w:rsidP="004A48C0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D751B2">
        <w:rPr>
          <w:rFonts w:ascii="Consolas" w:hAnsi="Consolas"/>
          <w:b/>
          <w:bCs/>
        </w:rPr>
        <w:t>-e WORDPRESS_DB_NAME=</w:t>
      </w:r>
      <w:proofErr w:type="spellStart"/>
      <w:r w:rsidRPr="00D751B2">
        <w:rPr>
          <w:rFonts w:ascii="Consolas" w:hAnsi="Consolas"/>
          <w:b/>
          <w:bCs/>
        </w:rPr>
        <w:t>wordpressdb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Pr="00B501AD">
        <w:rPr>
          <w:rFonts w:asciiTheme="minorHAnsi" w:hAnsiTheme="minorHAnsi" w:cstheme="minorHAnsi"/>
        </w:rPr>
        <w:t xml:space="preserve"> </w:t>
      </w:r>
      <w:r w:rsidR="00574644" w:rsidRPr="00B501AD">
        <w:rPr>
          <w:rFonts w:asciiTheme="minorHAnsi" w:hAnsiTheme="minorHAnsi" w:cstheme="minorHAnsi"/>
        </w:rPr>
        <w:t>sets the name of the WordPress database, that we created in Step 2</w:t>
      </w:r>
      <w:r w:rsidR="00EA5061">
        <w:rPr>
          <w:rFonts w:asciiTheme="minorHAnsi" w:hAnsiTheme="minorHAnsi" w:cstheme="minorHAnsi"/>
        </w:rPr>
        <w:t>.</w:t>
      </w:r>
    </w:p>
    <w:p w14:paraId="293982B0" w14:textId="3B65ECD0" w:rsidR="008F2A37" w:rsidRDefault="008F2A37" w:rsidP="00305D57">
      <w:pPr>
        <w:pStyle w:val="Heading3"/>
        <w:rPr>
          <w:color w:val="632423" w:themeColor="accent2" w:themeShade="80"/>
        </w:rPr>
      </w:pPr>
      <w:r w:rsidRPr="00305D57">
        <w:rPr>
          <w:color w:val="632423" w:themeColor="accent2" w:themeShade="80"/>
        </w:rPr>
        <w:t>Step 5: Inspect Network</w:t>
      </w:r>
    </w:p>
    <w:p w14:paraId="503ABFD4" w14:textId="758BBDD9" w:rsidR="00305D57" w:rsidRDefault="00305D57" w:rsidP="00305D57">
      <w:r>
        <w:t xml:space="preserve">Now, if we execute the command for inspecting our network, we should see that the two containers are attached to it: </w:t>
      </w:r>
    </w:p>
    <w:p w14:paraId="0CFF35D5" w14:textId="41813B71" w:rsidR="00305D57" w:rsidRPr="00305D57" w:rsidRDefault="00305D57" w:rsidP="00305D57">
      <w:r>
        <w:rPr>
          <w:noProof/>
        </w:rPr>
        <w:drawing>
          <wp:inline distT="0" distB="0" distL="0" distR="0" wp14:anchorId="15D228C2" wp14:editId="07C8013C">
            <wp:extent cx="6429375" cy="252325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4253" cy="25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40780" w14:textId="492691E4" w:rsidR="00B47418" w:rsidRPr="00EA5061" w:rsidRDefault="007457AF" w:rsidP="00EA5061">
      <w:pPr>
        <w:pStyle w:val="Heading3"/>
        <w:rPr>
          <w:color w:val="632423" w:themeColor="accent2" w:themeShade="80"/>
        </w:rPr>
      </w:pPr>
      <w:r w:rsidRPr="00EA5061">
        <w:rPr>
          <w:color w:val="632423" w:themeColor="accent2" w:themeShade="80"/>
        </w:rPr>
        <w:t xml:space="preserve">Step 6: </w:t>
      </w:r>
      <w:r w:rsidR="00EA5061" w:rsidRPr="00EA5061">
        <w:rPr>
          <w:color w:val="632423" w:themeColor="accent2" w:themeShade="80"/>
        </w:rPr>
        <w:t>Run the App</w:t>
      </w:r>
    </w:p>
    <w:p w14:paraId="584B78EC" w14:textId="405F197D" w:rsidR="004628C0" w:rsidRDefault="00101879" w:rsidP="004628C0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</w:t>
      </w:r>
      <w:r w:rsidR="004628C0">
        <w:rPr>
          <w:b/>
        </w:rPr>
        <w:t>:</w:t>
      </w:r>
    </w:p>
    <w:p w14:paraId="1B61A7DB" w14:textId="77777777" w:rsidR="004628C0" w:rsidRDefault="004628C0" w:rsidP="004628C0">
      <w:pPr>
        <w:spacing w:line="240" w:lineRule="auto"/>
        <w:rPr>
          <w:b/>
        </w:rPr>
      </w:pPr>
    </w:p>
    <w:p w14:paraId="390E5087" w14:textId="7D74F499" w:rsidR="004628C0" w:rsidRDefault="004628C0" w:rsidP="004628C0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5A85353F" wp14:editId="4135ECDA">
            <wp:extent cx="3097406" cy="3676777"/>
            <wp:effectExtent l="0" t="0" r="8255" b="0"/>
            <wp:docPr id="2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7406" cy="367677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2F1849" w:rsidRPr="002F1849">
        <w:rPr>
          <w:b/>
          <w:noProof/>
        </w:rPr>
        <w:drawing>
          <wp:inline distT="0" distB="0" distL="0" distR="0" wp14:anchorId="0AD8893F" wp14:editId="6B64284A">
            <wp:extent cx="3133725" cy="3672579"/>
            <wp:effectExtent l="0" t="0" r="0" b="4445"/>
            <wp:docPr id="2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A1B6D75-221E-47A5-B929-3F112EE9E7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A1B6D75-221E-47A5-B929-3F112EE9E71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004" cy="367642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E10B8A" w14:textId="04640091" w:rsidR="002218F4" w:rsidRPr="002218F4" w:rsidRDefault="002218F4" w:rsidP="004628C0">
      <w:pPr>
        <w:spacing w:line="240" w:lineRule="auto"/>
        <w:rPr>
          <w:bCs/>
        </w:rPr>
      </w:pPr>
      <w:r w:rsidRPr="002218F4">
        <w:rPr>
          <w:bCs/>
        </w:rPr>
        <w:t xml:space="preserve">When you check </w:t>
      </w:r>
      <w:r w:rsidRPr="002218F4">
        <w:rPr>
          <w:b/>
        </w:rPr>
        <w:t>Docker Desktop</w:t>
      </w:r>
      <w:r w:rsidRPr="002218F4">
        <w:rPr>
          <w:bCs/>
        </w:rPr>
        <w:t xml:space="preserve">, you should be able to see the </w:t>
      </w:r>
      <w:r w:rsidRPr="002218F4">
        <w:rPr>
          <w:b/>
        </w:rPr>
        <w:t>two containers</w:t>
      </w:r>
      <w:r w:rsidRPr="002218F4">
        <w:rPr>
          <w:bCs/>
        </w:rPr>
        <w:t xml:space="preserve"> combined in a </w:t>
      </w:r>
      <w:r w:rsidRPr="002218F4">
        <w:rPr>
          <w:b/>
        </w:rPr>
        <w:t>single network</w:t>
      </w:r>
      <w:r w:rsidRPr="002218F4">
        <w:rPr>
          <w:bCs/>
        </w:rPr>
        <w:t>:</w:t>
      </w:r>
    </w:p>
    <w:p w14:paraId="0B766610" w14:textId="6257B1B8" w:rsidR="002218F4" w:rsidRDefault="002218F4" w:rsidP="004628C0">
      <w:pPr>
        <w:spacing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5949D136" wp14:editId="727245A0">
            <wp:extent cx="6603365" cy="1346200"/>
            <wp:effectExtent l="0" t="0" r="6985" b="6350"/>
            <wp:docPr id="187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2665" cy="134809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B649567" w14:textId="61B698B2" w:rsidR="005C6742" w:rsidRDefault="005C6742" w:rsidP="0094269A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WordPress App with MySQL Database</w:t>
      </w:r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: Docker Compose YAML file</w:t>
      </w:r>
    </w:p>
    <w:p w14:paraId="6D8CF33B" w14:textId="63706E11" w:rsidR="008F011A" w:rsidRDefault="008F011A" w:rsidP="008F011A">
      <w:pPr>
        <w:rPr>
          <w:rFonts w:asciiTheme="minorHAnsi" w:hAnsiTheme="minorHAnsi" w:cstheme="minorHAnsi"/>
        </w:rPr>
      </w:pPr>
      <w:r>
        <w:rPr>
          <w:lang w:eastAsia="en-US"/>
        </w:rPr>
        <w:t>Our next task is</w:t>
      </w:r>
      <w:r w:rsidR="002847D1">
        <w:rPr>
          <w:lang w:eastAsia="en-US"/>
        </w:rPr>
        <w:t xml:space="preserve">, using </w:t>
      </w:r>
      <w:r w:rsidR="002847D1" w:rsidRPr="002847D1">
        <w:rPr>
          <w:b/>
          <w:bCs/>
          <w:lang w:eastAsia="en-US"/>
        </w:rPr>
        <w:t>Docker Composer</w:t>
      </w:r>
      <w:r w:rsidR="002847D1">
        <w:rPr>
          <w:lang w:eastAsia="en-US"/>
        </w:rPr>
        <w:t>,</w:t>
      </w:r>
      <w:r>
        <w:rPr>
          <w:lang w:eastAsia="en-US"/>
        </w:rPr>
        <w:t xml:space="preserve"> to</w:t>
      </w:r>
      <w:r w:rsidR="002847D1">
        <w:rPr>
          <w:lang w:eastAsia="en-US"/>
        </w:rPr>
        <w:t xml:space="preserve"> </w:t>
      </w:r>
      <w:r>
        <w:rPr>
          <w:b/>
        </w:rPr>
        <w:t xml:space="preserve">create a </w:t>
      </w:r>
      <w:r w:rsidRPr="00CA67EA">
        <w:rPr>
          <w:rFonts w:asciiTheme="minorHAnsi" w:eastAsia="Consolas" w:hAnsiTheme="minorHAnsi" w:cstheme="minorHAnsi"/>
          <w:b/>
        </w:rPr>
        <w:t>docker-</w:t>
      </w:r>
      <w:proofErr w:type="spellStart"/>
      <w:r w:rsidRPr="00CA67EA">
        <w:rPr>
          <w:rFonts w:asciiTheme="minorHAnsi" w:eastAsia="Consolas" w:hAnsiTheme="minorHAnsi" w:cstheme="minorHAnsi"/>
          <w:b/>
        </w:rPr>
        <w:t>compose.yaml</w:t>
      </w:r>
      <w:proofErr w:type="spellEnd"/>
      <w:r>
        <w:rPr>
          <w:b/>
        </w:rPr>
        <w:t xml:space="preserve"> file</w:t>
      </w:r>
      <w:r>
        <w:t xml:space="preserve"> with instructions for </w:t>
      </w:r>
      <w:r>
        <w:rPr>
          <w:b/>
        </w:rPr>
        <w:t>creating the</w:t>
      </w:r>
      <w:r w:rsidR="005F69F6">
        <w:rPr>
          <w:b/>
        </w:rPr>
        <w:t xml:space="preserve"> MySQL and WordPress</w:t>
      </w:r>
      <w:r>
        <w:rPr>
          <w:b/>
        </w:rPr>
        <w:t xml:space="preserve"> containers</w:t>
      </w:r>
      <w:r w:rsidR="00860DB8">
        <w:rPr>
          <w:b/>
        </w:rPr>
        <w:t xml:space="preserve"> </w:t>
      </w:r>
      <w:r w:rsidR="00860DB8" w:rsidRPr="00860DB8">
        <w:rPr>
          <w:bCs/>
        </w:rPr>
        <w:t>from the previous task</w:t>
      </w:r>
      <w:r w:rsidR="00860DB8">
        <w:rPr>
          <w:b/>
        </w:rPr>
        <w:t>,</w:t>
      </w:r>
      <w:r>
        <w:rPr>
          <w:b/>
        </w:rPr>
        <w:t xml:space="preserve"> together</w:t>
      </w:r>
      <w:r w:rsidR="00005102">
        <w:t xml:space="preserve"> in a single network</w:t>
      </w:r>
      <w:r w:rsidR="00EC60C6">
        <w:t xml:space="preserve">, called </w:t>
      </w:r>
      <w:proofErr w:type="spellStart"/>
      <w:r w:rsidR="00EC60C6" w:rsidRPr="0007051D">
        <w:rPr>
          <w:rFonts w:ascii="Consolas" w:hAnsi="Consolas"/>
          <w:b/>
          <w:bCs/>
        </w:rPr>
        <w:t>my_network</w:t>
      </w:r>
      <w:proofErr w:type="spellEnd"/>
      <w:r w:rsidR="0007051D" w:rsidRPr="0007051D">
        <w:rPr>
          <w:rFonts w:asciiTheme="minorHAnsi" w:hAnsiTheme="minorHAnsi" w:cstheme="minorHAnsi"/>
        </w:rPr>
        <w:t>.</w:t>
      </w:r>
    </w:p>
    <w:p w14:paraId="6B3B7D0E" w14:textId="355BBC00" w:rsidR="00055F57" w:rsidRDefault="00055F57" w:rsidP="00055F57">
      <w:pPr>
        <w:pStyle w:val="Heading3"/>
        <w:rPr>
          <w:color w:val="632423" w:themeColor="accent2" w:themeShade="80"/>
        </w:rPr>
      </w:pPr>
      <w:r w:rsidRPr="00055F57">
        <w:rPr>
          <w:color w:val="632423" w:themeColor="accent2" w:themeShade="80"/>
        </w:rPr>
        <w:t>Step 1: Create a Network</w:t>
      </w:r>
    </w:p>
    <w:p w14:paraId="1B481FB3" w14:textId="71AA8E01" w:rsidR="00F90D31" w:rsidRPr="00F90D31" w:rsidRDefault="00F90D31" w:rsidP="00F90D31">
      <w:r>
        <w:t xml:space="preserve">Using the </w:t>
      </w:r>
      <w:r w:rsidRPr="00F90D31">
        <w:rPr>
          <w:rFonts w:ascii="Consolas" w:hAnsi="Consolas"/>
          <w:b/>
          <w:bCs/>
        </w:rPr>
        <w:t>docker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network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create</w:t>
      </w:r>
      <w:r w:rsidRPr="002770F3">
        <w:rPr>
          <w:rFonts w:asciiTheme="minorHAnsi" w:hAnsiTheme="minorHAnsi" w:cstheme="minorHAnsi"/>
        </w:rPr>
        <w:t xml:space="preserve">, create a new network, called </w:t>
      </w:r>
      <w:proofErr w:type="spellStart"/>
      <w:r>
        <w:rPr>
          <w:rFonts w:ascii="Consolas" w:hAnsi="Consolas"/>
          <w:b/>
          <w:bCs/>
        </w:rPr>
        <w:t>my_network</w:t>
      </w:r>
      <w:proofErr w:type="spellEnd"/>
      <w:r>
        <w:rPr>
          <w:rFonts w:ascii="Consolas" w:hAnsi="Consolas"/>
          <w:b/>
          <w:bCs/>
        </w:rPr>
        <w:t>.</w:t>
      </w:r>
    </w:p>
    <w:p w14:paraId="056151F3" w14:textId="531560F2" w:rsidR="005B204D" w:rsidRDefault="005B204D" w:rsidP="005B204D">
      <w:pPr>
        <w:pStyle w:val="Heading3"/>
        <w:rPr>
          <w:color w:val="632423" w:themeColor="accent2" w:themeShade="80"/>
        </w:rPr>
      </w:pPr>
      <w:r w:rsidRPr="005B204D">
        <w:rPr>
          <w:color w:val="632423" w:themeColor="accent2" w:themeShade="80"/>
        </w:rPr>
        <w:t xml:space="preserve">Step </w:t>
      </w:r>
      <w:r w:rsidR="00055F57">
        <w:rPr>
          <w:color w:val="632423" w:themeColor="accent2" w:themeShade="80"/>
        </w:rPr>
        <w:t>2</w:t>
      </w:r>
      <w:r w:rsidRPr="005B204D">
        <w:rPr>
          <w:color w:val="632423" w:themeColor="accent2" w:themeShade="80"/>
        </w:rPr>
        <w:t xml:space="preserve">: </w:t>
      </w:r>
      <w:r>
        <w:rPr>
          <w:color w:val="632423" w:themeColor="accent2" w:themeShade="80"/>
        </w:rPr>
        <w:t>Create the docker-</w:t>
      </w:r>
      <w:proofErr w:type="spellStart"/>
      <w:r>
        <w:rPr>
          <w:color w:val="632423" w:themeColor="accent2" w:themeShade="80"/>
        </w:rPr>
        <w:t>compose.yml</w:t>
      </w:r>
      <w:proofErr w:type="spellEnd"/>
      <w:r>
        <w:rPr>
          <w:color w:val="632423" w:themeColor="accent2" w:themeShade="80"/>
        </w:rPr>
        <w:t xml:space="preserve"> file</w:t>
      </w:r>
    </w:p>
    <w:p w14:paraId="5866D89E" w14:textId="22D49E65" w:rsidR="0040198A" w:rsidRDefault="0040198A" w:rsidP="0040198A">
      <w:r>
        <w:t xml:space="preserve">First, we have to create a </w:t>
      </w:r>
      <w:r w:rsidRPr="009613F4">
        <w:rPr>
          <w:b/>
          <w:bCs/>
        </w:rPr>
        <w:t>docker-</w:t>
      </w:r>
      <w:proofErr w:type="spellStart"/>
      <w:r w:rsidRPr="009613F4">
        <w:rPr>
          <w:b/>
          <w:bCs/>
        </w:rPr>
        <w:t>compose.yml</w:t>
      </w:r>
      <w:proofErr w:type="spellEnd"/>
      <w:r>
        <w:t xml:space="preserve"> file in the folder of our app.</w:t>
      </w:r>
      <w:r w:rsidR="009613F4">
        <w:t xml:space="preserve"> The docker file should look like this:</w:t>
      </w:r>
    </w:p>
    <w:p w14:paraId="51CD4502" w14:textId="24EE58BC" w:rsidR="009613F4" w:rsidRPr="0040198A" w:rsidRDefault="009613F4" w:rsidP="0040198A">
      <w:r>
        <w:rPr>
          <w:noProof/>
        </w:rPr>
        <w:lastRenderedPageBreak/>
        <w:drawing>
          <wp:inline distT="0" distB="0" distL="0" distR="0" wp14:anchorId="66CEF85D" wp14:editId="2CEDBDBD">
            <wp:extent cx="5439737" cy="587502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048" cy="58796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182766" w14:textId="47FCD5FD" w:rsidR="00545E4E" w:rsidRDefault="00545E4E" w:rsidP="00545E4E">
      <w:pPr>
        <w:pStyle w:val="Heading3"/>
        <w:rPr>
          <w:color w:val="632423" w:themeColor="accent2" w:themeShade="80"/>
        </w:rPr>
      </w:pPr>
      <w:r w:rsidRPr="005B204D">
        <w:rPr>
          <w:color w:val="632423" w:themeColor="accent2" w:themeShade="80"/>
        </w:rPr>
        <w:t xml:space="preserve">Step </w:t>
      </w:r>
      <w:r>
        <w:rPr>
          <w:color w:val="632423" w:themeColor="accent2" w:themeShade="80"/>
        </w:rPr>
        <w:t>3</w:t>
      </w:r>
      <w:r w:rsidRPr="005B204D">
        <w:rPr>
          <w:color w:val="632423" w:themeColor="accent2" w:themeShade="80"/>
        </w:rPr>
        <w:t xml:space="preserve">: </w:t>
      </w:r>
      <w:r>
        <w:rPr>
          <w:color w:val="632423" w:themeColor="accent2" w:themeShade="80"/>
        </w:rPr>
        <w:t>Build and Run the Multi-Container App</w:t>
      </w:r>
    </w:p>
    <w:p w14:paraId="7DF3FA22" w14:textId="191A0ACA" w:rsidR="00545E4E" w:rsidRDefault="00181184" w:rsidP="00545E4E">
      <w:r>
        <w:t xml:space="preserve">Next step is building and running our multi-container app. First, build all of the images with the </w:t>
      </w:r>
      <w:r w:rsidRPr="006D2C07">
        <w:rPr>
          <w:rFonts w:ascii="Consolas" w:hAnsi="Consolas"/>
          <w:b/>
          <w:bCs/>
        </w:rPr>
        <w:t>docker-compose</w:t>
      </w:r>
      <w:r>
        <w:t xml:space="preserve"> </w:t>
      </w:r>
      <w:r w:rsidRPr="006D2C07">
        <w:rPr>
          <w:rFonts w:ascii="Consolas" w:hAnsi="Consolas"/>
          <w:b/>
          <w:bCs/>
        </w:rPr>
        <w:t>build</w:t>
      </w:r>
      <w:r>
        <w:t xml:space="preserve"> command</w:t>
      </w:r>
      <w:r w:rsidR="00492AE8">
        <w:t>:</w:t>
      </w:r>
    </w:p>
    <w:p w14:paraId="171C9385" w14:textId="38CE0653" w:rsidR="00492AE8" w:rsidRPr="00545E4E" w:rsidRDefault="00492AE8" w:rsidP="00545E4E">
      <w:r>
        <w:rPr>
          <w:noProof/>
        </w:rPr>
        <w:drawing>
          <wp:inline distT="0" distB="0" distL="0" distR="0" wp14:anchorId="52D56E06" wp14:editId="51CCC05B">
            <wp:extent cx="4448175" cy="17501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740" cy="1843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0CDC07" w14:textId="1EB23828" w:rsidR="008F011A" w:rsidRDefault="00492AE8" w:rsidP="008F011A">
      <w:pPr>
        <w:rPr>
          <w:lang w:eastAsia="en-US"/>
        </w:rPr>
      </w:pPr>
      <w:r>
        <w:rPr>
          <w:lang w:eastAsia="en-US"/>
        </w:rPr>
        <w:t xml:space="preserve">Then, run the containers with the </w:t>
      </w:r>
      <w:r w:rsidRPr="00F43DEA">
        <w:rPr>
          <w:rFonts w:ascii="Consolas" w:hAnsi="Consolas"/>
          <w:b/>
          <w:bCs/>
          <w:lang w:eastAsia="en-US"/>
        </w:rPr>
        <w:t>docker-compose</w:t>
      </w:r>
      <w:r>
        <w:rPr>
          <w:lang w:eastAsia="en-US"/>
        </w:rPr>
        <w:t xml:space="preserve"> </w:t>
      </w:r>
      <w:r w:rsidRPr="00F43DEA">
        <w:rPr>
          <w:rFonts w:ascii="Consolas" w:hAnsi="Consolas"/>
          <w:b/>
          <w:bCs/>
          <w:lang w:eastAsia="en-US"/>
        </w:rPr>
        <w:t>up</w:t>
      </w:r>
      <w:r>
        <w:rPr>
          <w:lang w:eastAsia="en-US"/>
        </w:rPr>
        <w:t xml:space="preserve"> or </w:t>
      </w:r>
      <w:r w:rsidRPr="00F43DEA">
        <w:rPr>
          <w:rFonts w:ascii="Consolas" w:hAnsi="Consolas"/>
          <w:b/>
          <w:bCs/>
          <w:lang w:eastAsia="en-US"/>
        </w:rPr>
        <w:t>docker-compose up -d command</w:t>
      </w:r>
      <w:r>
        <w:rPr>
          <w:lang w:eastAsia="en-US"/>
        </w:rPr>
        <w:t>.</w:t>
      </w:r>
    </w:p>
    <w:p w14:paraId="36210609" w14:textId="6712F63D" w:rsidR="008B452A" w:rsidRPr="008F011A" w:rsidRDefault="008B452A" w:rsidP="008F011A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5D7D62E4" wp14:editId="473587A7">
            <wp:extent cx="4448175" cy="830683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864" cy="842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8FDE1" w14:textId="7DC36677" w:rsidR="00BA6A52" w:rsidRPr="00EA5061" w:rsidRDefault="00BA6A52" w:rsidP="00BA6A52">
      <w:pPr>
        <w:pStyle w:val="Heading3"/>
        <w:rPr>
          <w:color w:val="632423" w:themeColor="accent2" w:themeShade="80"/>
        </w:rPr>
      </w:pPr>
      <w:r w:rsidRPr="00EA5061">
        <w:rPr>
          <w:color w:val="632423" w:themeColor="accent2" w:themeShade="80"/>
        </w:rPr>
        <w:t xml:space="preserve">Step </w:t>
      </w:r>
      <w:r w:rsidR="0007063E">
        <w:rPr>
          <w:color w:val="632423" w:themeColor="accent2" w:themeShade="80"/>
        </w:rPr>
        <w:t>4:</w:t>
      </w:r>
      <w:r w:rsidRPr="00EA5061">
        <w:rPr>
          <w:color w:val="632423" w:themeColor="accent2" w:themeShade="80"/>
        </w:rPr>
        <w:t xml:space="preserve"> Run the App</w:t>
      </w:r>
    </w:p>
    <w:p w14:paraId="4DBB0072" w14:textId="18104C67" w:rsidR="004628C0" w:rsidRDefault="00BA6A52" w:rsidP="004628C0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. </w:t>
      </w:r>
    </w:p>
    <w:p w14:paraId="7FBBC5D4" w14:textId="6A3C48A3" w:rsidR="004628C0" w:rsidRDefault="00BA6A52" w:rsidP="004628C0">
      <w:pPr>
        <w:spacing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25BB7D84" wp14:editId="3DD98236">
            <wp:extent cx="3150870" cy="3608070"/>
            <wp:effectExtent l="0" t="0" r="0" b="0"/>
            <wp:docPr id="18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086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4A1773C" w14:textId="3A382B71" w:rsidR="004628C0" w:rsidRDefault="00CE274E" w:rsidP="004628C0">
      <w:pPr>
        <w:spacing w:line="240" w:lineRule="auto"/>
      </w:pPr>
      <w:r>
        <w:t>You</w:t>
      </w:r>
      <w:r w:rsidR="004628C0">
        <w:t xml:space="preserve"> should be able to </w:t>
      </w:r>
      <w:r w:rsidR="004628C0">
        <w:rPr>
          <w:b/>
        </w:rPr>
        <w:t>configure and create your website</w:t>
      </w:r>
      <w:r w:rsidR="004628C0">
        <w:t>, following the guide:</w:t>
      </w:r>
    </w:p>
    <w:p w14:paraId="32531524" w14:textId="00C2443C" w:rsidR="00B47418" w:rsidRDefault="00101879">
      <w:r>
        <w:rPr>
          <w:noProof/>
        </w:rPr>
        <w:drawing>
          <wp:inline distT="0" distB="0" distL="0" distR="0" wp14:anchorId="421AAD99" wp14:editId="14DAA2E7">
            <wp:extent cx="3150870" cy="3673475"/>
            <wp:effectExtent l="0" t="0" r="0" b="3175"/>
            <wp:docPr id="189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image7.png"/>
                    <pic:cNvPicPr preferRelativeResize="0"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7408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93B3F9" w14:textId="692BAC05" w:rsidR="00376E87" w:rsidRDefault="00376E87">
      <w:r>
        <w:rPr>
          <w:noProof/>
        </w:rPr>
        <w:lastRenderedPageBreak/>
        <w:drawing>
          <wp:inline distT="0" distB="0" distL="0" distR="0" wp14:anchorId="3628052F" wp14:editId="712D59FF">
            <wp:extent cx="3124428" cy="24098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15" cy="241876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8AC586" w14:textId="4340B08F" w:rsidR="00B47418" w:rsidRDefault="00101879" w:rsidP="00D34DCB">
      <w:r>
        <w:rPr>
          <w:noProof/>
        </w:rPr>
        <w:drawing>
          <wp:inline distT="0" distB="0" distL="0" distR="0" wp14:anchorId="72739F5A" wp14:editId="24D06FC3">
            <wp:extent cx="6387961" cy="3495898"/>
            <wp:effectExtent l="0" t="0" r="0" b="0"/>
            <wp:docPr id="19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image2.png"/>
                    <pic:cNvPicPr preferRelativeResize="0"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7961" cy="349589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36224D5" w14:textId="5239047D" w:rsidR="00AE67CA" w:rsidRDefault="00AE67CA" w:rsidP="00AE67CA">
      <w:pPr>
        <w:spacing w:line="240" w:lineRule="auto"/>
      </w:pPr>
    </w:p>
    <w:p w14:paraId="4D0BFEAB" w14:textId="77777777" w:rsidR="00075392" w:rsidRDefault="00075392" w:rsidP="00D34DCB"/>
    <w:sectPr w:rsidR="00075392">
      <w:footerReference w:type="default" r:id="rId31"/>
      <w:pgSz w:w="11909" w:h="16834"/>
      <w:pgMar w:top="626" w:right="737" w:bottom="680" w:left="737" w:header="567" w:footer="51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9F1A2" w14:textId="77777777" w:rsidR="00EB6954" w:rsidRDefault="00EB6954">
      <w:pPr>
        <w:spacing w:before="0" w:after="0" w:line="240" w:lineRule="auto"/>
      </w:pPr>
      <w:r>
        <w:separator/>
      </w:r>
    </w:p>
  </w:endnote>
  <w:endnote w:type="continuationSeparator" w:id="0">
    <w:p w14:paraId="1243BDCC" w14:textId="77777777" w:rsidR="00EB6954" w:rsidRDefault="00EB695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7C1C0" w14:textId="77777777" w:rsidR="00D34DCB" w:rsidRDefault="00D34DCB" w:rsidP="00D34DC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F0F799" wp14:editId="00579B9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25C861" w14:textId="77777777" w:rsidR="00D34DCB" w:rsidRPr="002C539D" w:rsidRDefault="00D34DCB" w:rsidP="00D34DC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F0F7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4325C861" w14:textId="77777777" w:rsidR="00D34DCB" w:rsidRPr="002C539D" w:rsidRDefault="00D34DCB" w:rsidP="00D34DC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F90F74" wp14:editId="5CD2AAE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8500E4" w14:textId="77777777" w:rsidR="00D34DCB" w:rsidRPr="002C539D" w:rsidRDefault="00D34DCB" w:rsidP="00D34DC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87FE186" w14:textId="77777777" w:rsidR="00D34DCB" w:rsidRPr="00596AA5" w:rsidRDefault="00D34DCB" w:rsidP="00D34DC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5F776B" wp14:editId="6674FBD7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E5B3F" wp14:editId="432F4831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F16482" wp14:editId="52A9877F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BFFCC9" wp14:editId="7C518933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097617" wp14:editId="09044745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2EDFA9" wp14:editId="154715B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18AD40" wp14:editId="44BB4AB0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D24FE" wp14:editId="3EF1030F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F27AC" wp14:editId="4371C76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90F7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B8500E4" w14:textId="77777777" w:rsidR="00D34DCB" w:rsidRPr="002C539D" w:rsidRDefault="00D34DCB" w:rsidP="00D34DC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87FE186" w14:textId="77777777" w:rsidR="00D34DCB" w:rsidRPr="00596AA5" w:rsidRDefault="00D34DCB" w:rsidP="00D34DC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5F776B" wp14:editId="6674FBD7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E5B3F" wp14:editId="432F4831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F16482" wp14:editId="52A9877F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BFFCC9" wp14:editId="7C518933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097617" wp14:editId="09044745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2EDFA9" wp14:editId="154715B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18AD40" wp14:editId="44BB4AB0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D24FE" wp14:editId="3EF1030F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F27AC" wp14:editId="4371C76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8F47A3A" wp14:editId="7601D00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963E90" wp14:editId="24EADFC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7683468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1977104" wp14:editId="09D78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FC878C" w14:textId="77777777" w:rsidR="00D34DCB" w:rsidRPr="00596AA5" w:rsidRDefault="00D34DCB" w:rsidP="00D34DC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97710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7EFC878C" w14:textId="77777777" w:rsidR="00D34DCB" w:rsidRPr="00596AA5" w:rsidRDefault="00D34DCB" w:rsidP="00D34DC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D821AAE" w14:textId="765D4114" w:rsidR="00B47418" w:rsidRPr="00D34DCB" w:rsidRDefault="00B47418" w:rsidP="00D34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FA864" w14:textId="77777777" w:rsidR="00EB6954" w:rsidRDefault="00EB6954">
      <w:pPr>
        <w:spacing w:before="0" w:after="0" w:line="240" w:lineRule="auto"/>
      </w:pPr>
      <w:r>
        <w:separator/>
      </w:r>
    </w:p>
  </w:footnote>
  <w:footnote w:type="continuationSeparator" w:id="0">
    <w:p w14:paraId="4AEBE1F0" w14:textId="77777777" w:rsidR="00EB6954" w:rsidRDefault="00EB695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32D22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513446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2D63C5"/>
    <w:multiLevelType w:val="hybridMultilevel"/>
    <w:tmpl w:val="DDF23F94"/>
    <w:lvl w:ilvl="0" w:tplc="D42C3D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6E3325"/>
    <w:multiLevelType w:val="multilevel"/>
    <w:tmpl w:val="AD168F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FD91E40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73F7656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LO0MDSzMLGwsDBQ0lEKTi0uzszPAykwrAUA8dutriwAAAA="/>
  </w:docVars>
  <w:rsids>
    <w:rsidRoot w:val="00B47418"/>
    <w:rsid w:val="00005102"/>
    <w:rsid w:val="000234A4"/>
    <w:rsid w:val="00050793"/>
    <w:rsid w:val="00053C06"/>
    <w:rsid w:val="00055F57"/>
    <w:rsid w:val="00060640"/>
    <w:rsid w:val="0007051D"/>
    <w:rsid w:val="0007063E"/>
    <w:rsid w:val="00075392"/>
    <w:rsid w:val="000839A5"/>
    <w:rsid w:val="000B07F0"/>
    <w:rsid w:val="000B3262"/>
    <w:rsid w:val="000C5E73"/>
    <w:rsid w:val="001006D5"/>
    <w:rsid w:val="00101879"/>
    <w:rsid w:val="0011328F"/>
    <w:rsid w:val="00114356"/>
    <w:rsid w:val="00117A27"/>
    <w:rsid w:val="00123464"/>
    <w:rsid w:val="00150B45"/>
    <w:rsid w:val="00154B4A"/>
    <w:rsid w:val="001775C7"/>
    <w:rsid w:val="00181184"/>
    <w:rsid w:val="001815F8"/>
    <w:rsid w:val="001C2470"/>
    <w:rsid w:val="001E47A0"/>
    <w:rsid w:val="001F285C"/>
    <w:rsid w:val="00211722"/>
    <w:rsid w:val="002218F4"/>
    <w:rsid w:val="00231151"/>
    <w:rsid w:val="00265D3A"/>
    <w:rsid w:val="0027239F"/>
    <w:rsid w:val="00275748"/>
    <w:rsid w:val="002770F3"/>
    <w:rsid w:val="00282F4C"/>
    <w:rsid w:val="002847D1"/>
    <w:rsid w:val="002856B9"/>
    <w:rsid w:val="002966C4"/>
    <w:rsid w:val="002B51F9"/>
    <w:rsid w:val="002F1849"/>
    <w:rsid w:val="002F204A"/>
    <w:rsid w:val="00305D57"/>
    <w:rsid w:val="0031035E"/>
    <w:rsid w:val="00317EB3"/>
    <w:rsid w:val="00334A22"/>
    <w:rsid w:val="00360414"/>
    <w:rsid w:val="00376E87"/>
    <w:rsid w:val="003825C4"/>
    <w:rsid w:val="003A58D4"/>
    <w:rsid w:val="003A5C31"/>
    <w:rsid w:val="003E107A"/>
    <w:rsid w:val="003F0399"/>
    <w:rsid w:val="0040198A"/>
    <w:rsid w:val="00406B3A"/>
    <w:rsid w:val="00421F4D"/>
    <w:rsid w:val="00436FF1"/>
    <w:rsid w:val="00444DC0"/>
    <w:rsid w:val="004628C0"/>
    <w:rsid w:val="004646FF"/>
    <w:rsid w:val="00486907"/>
    <w:rsid w:val="00492AE8"/>
    <w:rsid w:val="00497E0B"/>
    <w:rsid w:val="004A48C0"/>
    <w:rsid w:val="00522732"/>
    <w:rsid w:val="005411C4"/>
    <w:rsid w:val="00545E4E"/>
    <w:rsid w:val="00552452"/>
    <w:rsid w:val="00574644"/>
    <w:rsid w:val="0058546E"/>
    <w:rsid w:val="0059255E"/>
    <w:rsid w:val="005A0217"/>
    <w:rsid w:val="005A1C05"/>
    <w:rsid w:val="005B204D"/>
    <w:rsid w:val="005C6742"/>
    <w:rsid w:val="005D4496"/>
    <w:rsid w:val="005F69F6"/>
    <w:rsid w:val="005F74D0"/>
    <w:rsid w:val="00602BDC"/>
    <w:rsid w:val="00604559"/>
    <w:rsid w:val="006139BA"/>
    <w:rsid w:val="00615520"/>
    <w:rsid w:val="006162D7"/>
    <w:rsid w:val="00630870"/>
    <w:rsid w:val="00636CC9"/>
    <w:rsid w:val="0066521B"/>
    <w:rsid w:val="00681F6F"/>
    <w:rsid w:val="006D2C07"/>
    <w:rsid w:val="006D4FEA"/>
    <w:rsid w:val="006E42A4"/>
    <w:rsid w:val="00703155"/>
    <w:rsid w:val="00720089"/>
    <w:rsid w:val="007202B8"/>
    <w:rsid w:val="00724F16"/>
    <w:rsid w:val="00731555"/>
    <w:rsid w:val="007457AF"/>
    <w:rsid w:val="007B3896"/>
    <w:rsid w:val="007B3B3D"/>
    <w:rsid w:val="007C0122"/>
    <w:rsid w:val="008114B8"/>
    <w:rsid w:val="00811CDF"/>
    <w:rsid w:val="00814759"/>
    <w:rsid w:val="00841071"/>
    <w:rsid w:val="008574FE"/>
    <w:rsid w:val="008605E1"/>
    <w:rsid w:val="00860DB8"/>
    <w:rsid w:val="00860EF0"/>
    <w:rsid w:val="008B452A"/>
    <w:rsid w:val="008F011A"/>
    <w:rsid w:val="008F2A37"/>
    <w:rsid w:val="00900652"/>
    <w:rsid w:val="00924C11"/>
    <w:rsid w:val="0094269A"/>
    <w:rsid w:val="00954089"/>
    <w:rsid w:val="009613F4"/>
    <w:rsid w:val="009637F6"/>
    <w:rsid w:val="009978D6"/>
    <w:rsid w:val="00997F66"/>
    <w:rsid w:val="009E2D6C"/>
    <w:rsid w:val="00A12C37"/>
    <w:rsid w:val="00A24CCD"/>
    <w:rsid w:val="00A751CF"/>
    <w:rsid w:val="00A8667C"/>
    <w:rsid w:val="00A93B30"/>
    <w:rsid w:val="00A95A48"/>
    <w:rsid w:val="00AA7C0C"/>
    <w:rsid w:val="00AB0051"/>
    <w:rsid w:val="00AB0BB1"/>
    <w:rsid w:val="00AE2261"/>
    <w:rsid w:val="00AE67CA"/>
    <w:rsid w:val="00AF3D5B"/>
    <w:rsid w:val="00B155A6"/>
    <w:rsid w:val="00B33845"/>
    <w:rsid w:val="00B40AA0"/>
    <w:rsid w:val="00B47418"/>
    <w:rsid w:val="00B501AD"/>
    <w:rsid w:val="00B62F7C"/>
    <w:rsid w:val="00B63515"/>
    <w:rsid w:val="00BA342B"/>
    <w:rsid w:val="00BA3D1E"/>
    <w:rsid w:val="00BA6A52"/>
    <w:rsid w:val="00BC6A24"/>
    <w:rsid w:val="00BD16A4"/>
    <w:rsid w:val="00C01E80"/>
    <w:rsid w:val="00C10965"/>
    <w:rsid w:val="00C22D05"/>
    <w:rsid w:val="00C243CE"/>
    <w:rsid w:val="00C27781"/>
    <w:rsid w:val="00C278BA"/>
    <w:rsid w:val="00C5498F"/>
    <w:rsid w:val="00C55B87"/>
    <w:rsid w:val="00C90E38"/>
    <w:rsid w:val="00C9796F"/>
    <w:rsid w:val="00CA67EA"/>
    <w:rsid w:val="00CB64C1"/>
    <w:rsid w:val="00CC6047"/>
    <w:rsid w:val="00CE274E"/>
    <w:rsid w:val="00D00E37"/>
    <w:rsid w:val="00D06BB0"/>
    <w:rsid w:val="00D32541"/>
    <w:rsid w:val="00D34DCB"/>
    <w:rsid w:val="00D579F2"/>
    <w:rsid w:val="00D70C72"/>
    <w:rsid w:val="00D74E37"/>
    <w:rsid w:val="00D751B2"/>
    <w:rsid w:val="00DE4A42"/>
    <w:rsid w:val="00DF5B2D"/>
    <w:rsid w:val="00E13E71"/>
    <w:rsid w:val="00E16174"/>
    <w:rsid w:val="00E23A64"/>
    <w:rsid w:val="00E71C1E"/>
    <w:rsid w:val="00E976E4"/>
    <w:rsid w:val="00EA3327"/>
    <w:rsid w:val="00EA5061"/>
    <w:rsid w:val="00EB6954"/>
    <w:rsid w:val="00EC1E91"/>
    <w:rsid w:val="00EC60C6"/>
    <w:rsid w:val="00EE5E8A"/>
    <w:rsid w:val="00F14737"/>
    <w:rsid w:val="00F14FE6"/>
    <w:rsid w:val="00F3664A"/>
    <w:rsid w:val="00F37D93"/>
    <w:rsid w:val="00F43DEA"/>
    <w:rsid w:val="00F503A4"/>
    <w:rsid w:val="00F51C1A"/>
    <w:rsid w:val="00F542F1"/>
    <w:rsid w:val="00F61C19"/>
    <w:rsid w:val="00F61E8F"/>
    <w:rsid w:val="00F651D3"/>
    <w:rsid w:val="00F90D31"/>
    <w:rsid w:val="00F94F9B"/>
    <w:rsid w:val="00FC4712"/>
    <w:rsid w:val="00FD7580"/>
    <w:rsid w:val="00FE07B6"/>
    <w:rsid w:val="00FF4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8A6C8B"/>
  <w14:defaultImageDpi w14:val="32767"/>
  <w15:docId w15:val="{32581095-6539-4AF9-A90C-57228F93A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A52"/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EC1E9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4Ghl7+VVHRxk6isNInnMNDON/Kw==">AMUW2mXJO5/lQjGnLowN9494O8xRW6uNs6wP+dMAwDT3Seac6rUe/Dn0dYf7LGX4LD1w6bcEJt+Ev3Qm2IXa1V2K/6/0M1dxUL2w+NRxTzzfSyDQOHLbaqBPsS+e4Bw9UhIEI13v6O/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4</TotalTime>
  <Pages>1</Pages>
  <Words>974</Words>
  <Characters>5556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ontainers and Clouds - Docker Compose - Lab</vt:lpstr>
      <vt:lpstr/>
    </vt:vector>
  </TitlesOfParts>
  <Company/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Docker Compose - Lab</dc:title>
  <dc:creator>SoftUni</dc:creator>
  <cp:lastModifiedBy>rositsa.a.nenova@gmail.com</cp:lastModifiedBy>
  <cp:revision>186</cp:revision>
  <cp:lastPrinted>2023-05-14T16:45:00Z</cp:lastPrinted>
  <dcterms:created xsi:type="dcterms:W3CDTF">2019-11-12T12:29:00Z</dcterms:created>
  <dcterms:modified xsi:type="dcterms:W3CDTF">2023-09-01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9f6fe193fe0b87b68805b5284180376f19c9fa56a42e6cda9c5ad96b4a169c</vt:lpwstr>
  </property>
</Properties>
</file>